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E6636" w14:textId="7045CC0C" w:rsidR="00936FDD" w:rsidRPr="00F52F5E" w:rsidRDefault="00936FDD" w:rsidP="00F52F5E">
      <w:pPr>
        <w:jc w:val="center"/>
        <w:rPr>
          <w:rFonts w:asciiTheme="minorHAnsi" w:hAnsiTheme="minorHAnsi" w:cstheme="minorHAnsi"/>
          <w:szCs w:val="26"/>
        </w:rPr>
      </w:pPr>
      <w:r w:rsidRPr="00F52F5E">
        <w:rPr>
          <w:rFonts w:asciiTheme="minorHAnsi" w:hAnsiTheme="minorHAnsi" w:cstheme="minorHAnsi" w:hint="eastAsia"/>
          <w:b/>
          <w:sz w:val="32"/>
        </w:rPr>
        <w:t>台灣優良食品驗證附加方案</w:t>
      </w:r>
      <w:r w:rsidRPr="00F52F5E">
        <w:rPr>
          <w:rFonts w:asciiTheme="minorHAnsi" w:hAnsiTheme="minorHAnsi" w:cstheme="minorHAnsi"/>
          <w:b/>
          <w:sz w:val="32"/>
        </w:rPr>
        <w:t>-TQF Clean</w:t>
      </w:r>
      <w:r w:rsidRPr="00F52F5E">
        <w:rPr>
          <w:rFonts w:asciiTheme="minorHAnsi" w:hAnsiTheme="minorHAnsi" w:cstheme="minorHAnsi" w:hint="eastAsia"/>
          <w:b/>
          <w:sz w:val="32"/>
        </w:rPr>
        <w:t>驗證產品新增及變更申請表</w:t>
      </w:r>
    </w:p>
    <w:p w14:paraId="39B8AEFA" w14:textId="219A7745" w:rsidR="00E6019D" w:rsidRPr="003430CA" w:rsidRDefault="00E6019D" w:rsidP="00E6019D">
      <w:pPr>
        <w:rPr>
          <w:szCs w:val="26"/>
        </w:rPr>
      </w:pPr>
      <w:r w:rsidRPr="00F52F5E">
        <w:rPr>
          <w:rFonts w:asciiTheme="minorHAnsi" w:hAnsiTheme="minorHAnsi" w:cstheme="minorHAnsi" w:hint="eastAsia"/>
          <w:szCs w:val="26"/>
        </w:rPr>
        <w:t>本表為</w:t>
      </w:r>
      <w:r w:rsidR="006D28E3" w:rsidRPr="00F52F5E">
        <w:rPr>
          <w:rFonts w:asciiTheme="minorHAnsi" w:hAnsiTheme="minorHAnsi" w:cstheme="minorHAnsi" w:hint="eastAsia"/>
          <w:szCs w:val="26"/>
        </w:rPr>
        <w:t>提供申請</w:t>
      </w:r>
      <w:r w:rsidR="0058270F" w:rsidRPr="00F52F5E">
        <w:rPr>
          <w:rFonts w:asciiTheme="minorHAnsi" w:hAnsiTheme="minorHAnsi" w:cstheme="minorHAnsi" w:hint="eastAsia"/>
          <w:szCs w:val="26"/>
        </w:rPr>
        <w:t>或變更</w:t>
      </w:r>
      <w:r w:rsidR="006D28E3" w:rsidRPr="00F52F5E">
        <w:rPr>
          <w:rFonts w:asciiTheme="minorHAnsi" w:hAnsiTheme="minorHAnsi" w:cstheme="minorHAnsi"/>
          <w:szCs w:val="26"/>
        </w:rPr>
        <w:t>TQF Clean</w:t>
      </w:r>
      <w:r w:rsidR="006D28E3" w:rsidRPr="00F52F5E">
        <w:rPr>
          <w:rFonts w:asciiTheme="minorHAnsi" w:hAnsiTheme="minorHAnsi" w:cstheme="minorHAnsi" w:hint="eastAsia"/>
          <w:szCs w:val="26"/>
        </w:rPr>
        <w:t>驗證</w:t>
      </w:r>
      <w:r w:rsidR="0058270F" w:rsidRPr="00F52F5E">
        <w:rPr>
          <w:rFonts w:asciiTheme="minorHAnsi" w:hAnsiTheme="minorHAnsi" w:cstheme="minorHAnsi" w:hint="eastAsia"/>
          <w:szCs w:val="26"/>
        </w:rPr>
        <w:t>產品</w:t>
      </w:r>
      <w:r w:rsidR="0024570D" w:rsidRPr="00F52F5E">
        <w:rPr>
          <w:rFonts w:asciiTheme="minorHAnsi" w:hAnsiTheme="minorHAnsi" w:cstheme="minorHAnsi" w:hint="eastAsia"/>
          <w:szCs w:val="26"/>
        </w:rPr>
        <w:t>時使用，</w:t>
      </w:r>
      <w:r w:rsidR="00A815C6" w:rsidRPr="00F52F5E">
        <w:rPr>
          <w:rFonts w:asciiTheme="minorHAnsi" w:hAnsiTheme="minorHAnsi" w:cstheme="minorHAnsi" w:hint="eastAsia"/>
          <w:szCs w:val="26"/>
        </w:rPr>
        <w:t>多個品</w:t>
      </w:r>
      <w:r w:rsidR="00A815C6" w:rsidRPr="007E0A38">
        <w:rPr>
          <w:rFonts w:hint="eastAsia"/>
          <w:szCs w:val="26"/>
        </w:rPr>
        <w:t>項請分別填具【新增及變更原料表】</w:t>
      </w:r>
      <w:r w:rsidR="0024570D" w:rsidRPr="003430CA">
        <w:rPr>
          <w:rFonts w:hint="eastAsia"/>
          <w:szCs w:val="26"/>
        </w:rPr>
        <w:t>。</w:t>
      </w:r>
    </w:p>
    <w:tbl>
      <w:tblPr>
        <w:tblpPr w:leftFromText="180" w:rightFromText="180" w:vertAnchor="text" w:horzAnchor="margin" w:tblpY="190"/>
        <w:tblW w:w="152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1"/>
        <w:gridCol w:w="4394"/>
        <w:gridCol w:w="2122"/>
        <w:gridCol w:w="2416"/>
        <w:gridCol w:w="1842"/>
        <w:gridCol w:w="2834"/>
      </w:tblGrid>
      <w:tr w:rsidR="00BD21C0" w:rsidRPr="00BD21C0" w14:paraId="3414F4D4" w14:textId="77777777" w:rsidTr="007E0A38">
        <w:trPr>
          <w:cantSplit/>
          <w:trHeight w:val="414"/>
        </w:trPr>
        <w:tc>
          <w:tcPr>
            <w:tcW w:w="169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981156" w14:textId="77777777" w:rsidR="000A16CD" w:rsidRPr="00F52F5E" w:rsidRDefault="000A16CD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工廠名稱</w:t>
            </w:r>
          </w:p>
        </w:tc>
        <w:tc>
          <w:tcPr>
            <w:tcW w:w="4394" w:type="dxa"/>
            <w:tcBorders>
              <w:top w:val="single" w:sz="12" w:space="0" w:color="auto"/>
              <w:bottom w:val="single" w:sz="4" w:space="0" w:color="auto"/>
            </w:tcBorders>
          </w:tcPr>
          <w:p w14:paraId="03DDE67D" w14:textId="77777777" w:rsidR="000A16CD" w:rsidRPr="00F52F5E" w:rsidRDefault="000A16CD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21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DFFF81" w14:textId="47766F3B" w:rsidR="000A16CD" w:rsidRPr="00F52F5E" w:rsidRDefault="00BB616A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/>
                <w:b/>
                <w:sz w:val="24"/>
                <w:szCs w:val="24"/>
              </w:rPr>
              <w:t>TQF</w:t>
            </w:r>
            <w:r w:rsidR="004875AB"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證書編號</w:t>
            </w:r>
          </w:p>
        </w:tc>
        <w:tc>
          <w:tcPr>
            <w:tcW w:w="2416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59FD9D" w14:textId="74A6E244" w:rsidR="000A16CD" w:rsidRPr="00F52F5E" w:rsidRDefault="000A16CD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EE7C9C" w14:textId="17D8F391" w:rsidR="000A16CD" w:rsidRPr="00F52F5E" w:rsidRDefault="004875AB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申請日期</w:t>
            </w:r>
          </w:p>
        </w:tc>
        <w:tc>
          <w:tcPr>
            <w:tcW w:w="283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A95B01" w14:textId="41434B21" w:rsidR="000A16CD" w:rsidRPr="00F52F5E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    </w:t>
            </w:r>
            <w:r w:rsidRPr="00F52F5E">
              <w:rPr>
                <w:rFonts w:asciiTheme="minorHAnsi" w:hAnsiTheme="minorHAnsi" w:cstheme="minorHAnsi" w:hint="eastAsia"/>
                <w:sz w:val="24"/>
                <w:szCs w:val="24"/>
              </w:rPr>
              <w:t>年</w:t>
            </w:r>
            <w:r w:rsidRPr="00F52F5E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   </w:t>
            </w:r>
            <w:r w:rsidRPr="00F52F5E">
              <w:rPr>
                <w:rFonts w:asciiTheme="minorHAnsi" w:hAnsiTheme="minorHAnsi" w:cstheme="minorHAnsi" w:hint="eastAsia"/>
                <w:sz w:val="24"/>
                <w:szCs w:val="24"/>
              </w:rPr>
              <w:t>月</w:t>
            </w:r>
            <w:r w:rsidRPr="00F52F5E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   </w:t>
            </w:r>
            <w:r w:rsidRPr="00F52F5E">
              <w:rPr>
                <w:rFonts w:asciiTheme="minorHAnsi" w:hAnsiTheme="minorHAnsi" w:cstheme="minorHAnsi" w:hint="eastAsia"/>
                <w:sz w:val="24"/>
                <w:szCs w:val="24"/>
              </w:rPr>
              <w:t>日</w:t>
            </w:r>
          </w:p>
        </w:tc>
      </w:tr>
      <w:tr w:rsidR="004875AB" w:rsidRPr="00BD21C0" w14:paraId="796F5A2A" w14:textId="3991D796" w:rsidTr="007E0A38">
        <w:trPr>
          <w:cantSplit/>
          <w:trHeight w:val="414"/>
        </w:trPr>
        <w:tc>
          <w:tcPr>
            <w:tcW w:w="16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013D16" w14:textId="2EDB2309" w:rsidR="004875AB" w:rsidRPr="00F52F5E" w:rsidRDefault="004875AB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人姓名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01914731" w14:textId="77777777" w:rsidR="004875AB" w:rsidRPr="00F52F5E" w:rsidRDefault="004875AB" w:rsidP="00F646A4">
            <w:pPr>
              <w:pStyle w:val="11"/>
              <w:tabs>
                <w:tab w:val="left" w:pos="2380"/>
              </w:tabs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64E03E" w14:textId="6BD5796D" w:rsidR="004875AB" w:rsidRPr="00F52F5E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人職稱</w:t>
            </w:r>
          </w:p>
        </w:tc>
        <w:tc>
          <w:tcPr>
            <w:tcW w:w="24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448C" w14:textId="4C6FE2C0" w:rsidR="004875AB" w:rsidRPr="00F52F5E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DA96A4" w14:textId="0CD0AF97" w:rsidR="004875AB" w:rsidRPr="00F52F5E" w:rsidRDefault="00D77805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</w:t>
            </w:r>
            <w:r w:rsidR="004875AB"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絡電話</w:t>
            </w:r>
            <w:r w:rsidR="00BD21C0" w:rsidRPr="00F52F5E">
              <w:rPr>
                <w:rFonts w:asciiTheme="minorHAnsi" w:hAnsiTheme="minorHAnsi" w:cstheme="minorHAnsi"/>
                <w:b/>
                <w:sz w:val="24"/>
                <w:szCs w:val="24"/>
              </w:rPr>
              <w:t>#</w:t>
            </w:r>
            <w:r w:rsidR="00BD21C0"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分機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085ED9" w14:textId="7A0E267D" w:rsidR="004875AB" w:rsidRPr="00F52F5E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46A4" w:rsidRPr="00BD21C0" w14:paraId="3AB20434" w14:textId="631A6E27" w:rsidTr="007E0A38">
        <w:trPr>
          <w:cantSplit/>
          <w:trHeight w:val="414"/>
        </w:trPr>
        <w:tc>
          <w:tcPr>
            <w:tcW w:w="169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EC32E7E" w14:textId="3CECDBDE" w:rsidR="00F646A4" w:rsidRPr="00F52F5E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52F5E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人</w:t>
            </w:r>
            <w:r w:rsidRPr="00F52F5E">
              <w:rPr>
                <w:rFonts w:asciiTheme="minorHAnsi" w:hAnsiTheme="minorHAnsi"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6CB6EA" w14:textId="162C1505" w:rsidR="00F646A4" w:rsidRPr="00F52F5E" w:rsidRDefault="00F646A4" w:rsidP="00F646A4">
            <w:pPr>
              <w:pStyle w:val="11"/>
              <w:adjustRightInd w:val="0"/>
              <w:spacing w:after="120"/>
              <w:ind w:leftChars="59" w:left="142" w:right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CF2BC4" w14:textId="342F2095" w:rsidR="00F646A4" w:rsidRPr="00BD21C0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說明</w:t>
            </w:r>
          </w:p>
        </w:tc>
        <w:tc>
          <w:tcPr>
            <w:tcW w:w="709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00AA42" w14:textId="2DCBA6D0" w:rsidR="00F646A4" w:rsidRPr="007E0A38" w:rsidRDefault="00F646A4" w:rsidP="007E0A38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7E0A38">
              <w:rPr>
                <w:rFonts w:ascii="Times New Roman" w:hAnsi="Times New Roman" w:hint="eastAsia"/>
                <w:sz w:val="24"/>
                <w:szCs w:val="24"/>
              </w:rPr>
              <w:t>本次申請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E0A38">
              <w:rPr>
                <w:rFonts w:ascii="標楷體" w:hAnsi="標楷體"/>
                <w:sz w:val="24"/>
                <w:szCs w:val="24"/>
              </w:rPr>
              <w:t>□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新增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E0A38">
              <w:rPr>
                <w:rFonts w:ascii="標楷體" w:hAnsi="標楷體"/>
                <w:sz w:val="24"/>
                <w:szCs w:val="24"/>
              </w:rPr>
              <w:t>□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變更。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>(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新增及變更請分別申請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</w:tbl>
    <w:p w14:paraId="557C10AA" w14:textId="77777777" w:rsidR="004875AB" w:rsidRDefault="004875AB" w:rsidP="00C612D9">
      <w:pPr>
        <w:widowControl/>
        <w:adjustRightInd/>
        <w:textAlignment w:val="auto"/>
      </w:pPr>
    </w:p>
    <w:p w14:paraId="68178D06" w14:textId="60AFE92B" w:rsidR="00C612D9" w:rsidRPr="004F757A" w:rsidRDefault="00C612D9" w:rsidP="00C612D9">
      <w:pPr>
        <w:widowControl/>
        <w:adjustRightInd/>
        <w:textAlignment w:val="auto"/>
        <w:rPr>
          <w:b/>
        </w:rPr>
      </w:pPr>
      <w:r w:rsidRPr="004F757A">
        <w:rPr>
          <w:b/>
        </w:rPr>
        <w:t>【新增及變更產品清單】</w:t>
      </w:r>
      <w:r w:rsidR="00513DCD" w:rsidRPr="00CE1ABA">
        <w:rPr>
          <w:rFonts w:hint="eastAsia"/>
          <w:sz w:val="22"/>
        </w:rPr>
        <w:t>（表格如不敷使用請自行增列）</w:t>
      </w:r>
    </w:p>
    <w:tbl>
      <w:tblPr>
        <w:tblStyle w:val="a7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88"/>
        <w:gridCol w:w="2825"/>
        <w:gridCol w:w="4961"/>
        <w:gridCol w:w="6594"/>
      </w:tblGrid>
      <w:tr w:rsidR="00D557B9" w14:paraId="6BD891AA" w14:textId="2EE3F40C" w:rsidTr="007E0A38">
        <w:trPr>
          <w:trHeight w:val="414"/>
        </w:trPr>
        <w:tc>
          <w:tcPr>
            <w:tcW w:w="988" w:type="dxa"/>
            <w:shd w:val="clear" w:color="auto" w:fill="F2F2F2" w:themeFill="background1" w:themeFillShade="F2"/>
          </w:tcPr>
          <w:p w14:paraId="6DABAC4E" w14:textId="609D4A17" w:rsidR="00D557B9" w:rsidRPr="00F52F5E" w:rsidRDefault="00D557B9" w:rsidP="00C612D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項次</w:t>
            </w:r>
          </w:p>
        </w:tc>
        <w:tc>
          <w:tcPr>
            <w:tcW w:w="2825" w:type="dxa"/>
            <w:shd w:val="clear" w:color="auto" w:fill="F2F2F2" w:themeFill="background1" w:themeFillShade="F2"/>
          </w:tcPr>
          <w:p w14:paraId="6DFE2558" w14:textId="7BEB5432" w:rsidR="00D557B9" w:rsidRPr="00F52F5E" w:rsidRDefault="00B12CE5" w:rsidP="00C612D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TQF</w:t>
            </w:r>
            <w:r w:rsidR="00D557B9" w:rsidRPr="00F52F5E">
              <w:rPr>
                <w:rFonts w:asciiTheme="minorHAnsi" w:hAnsiTheme="minorHAnsi" w:cstheme="minorHAnsi" w:hint="eastAsia"/>
                <w:b/>
              </w:rPr>
              <w:t>驗證產品標章編號</w:t>
            </w:r>
          </w:p>
        </w:tc>
        <w:tc>
          <w:tcPr>
            <w:tcW w:w="4961" w:type="dxa"/>
            <w:shd w:val="clear" w:color="auto" w:fill="F2F2F2" w:themeFill="background1" w:themeFillShade="F2"/>
          </w:tcPr>
          <w:p w14:paraId="49EB884B" w14:textId="7935B313" w:rsidR="00D557B9" w:rsidRPr="00F52F5E" w:rsidRDefault="00D557B9" w:rsidP="00C612D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驗證產品名稱</w:t>
            </w:r>
          </w:p>
        </w:tc>
        <w:tc>
          <w:tcPr>
            <w:tcW w:w="6594" w:type="dxa"/>
            <w:shd w:val="clear" w:color="auto" w:fill="F2F2F2" w:themeFill="background1" w:themeFillShade="F2"/>
          </w:tcPr>
          <w:p w14:paraId="7A1647F3" w14:textId="4541EE7D" w:rsidR="00D557B9" w:rsidRPr="00F52F5E" w:rsidRDefault="00D557B9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新增</w:t>
            </w:r>
            <w:r w:rsidR="00D46AD7" w:rsidRPr="00F52F5E">
              <w:rPr>
                <w:rFonts w:asciiTheme="minorHAnsi" w:hAnsiTheme="minorHAnsi" w:cstheme="minorHAnsi" w:hint="eastAsia"/>
                <w:b/>
              </w:rPr>
              <w:t>／</w:t>
            </w:r>
            <w:r w:rsidRPr="00F52F5E">
              <w:rPr>
                <w:rFonts w:asciiTheme="minorHAnsi" w:hAnsiTheme="minorHAnsi" w:cstheme="minorHAnsi" w:hint="eastAsia"/>
                <w:b/>
              </w:rPr>
              <w:t>變更說明</w:t>
            </w:r>
          </w:p>
        </w:tc>
      </w:tr>
      <w:tr w:rsidR="00D557B9" w14:paraId="0D5640E6" w14:textId="282A430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6E592097" w14:textId="54072E1C" w:rsidR="00D557B9" w:rsidRPr="00F52F5E" w:rsidRDefault="00D557B9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2825" w:type="dxa"/>
            <w:vAlign w:val="center"/>
          </w:tcPr>
          <w:p w14:paraId="6C44282E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0DC65923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785A3297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  <w:tr w:rsidR="00D557B9" w14:paraId="244279B5" w14:textId="75A9BE9B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41047F56" w14:textId="3280D15F" w:rsidR="00D557B9" w:rsidRPr="00F52F5E" w:rsidRDefault="00D557B9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2825" w:type="dxa"/>
            <w:vAlign w:val="center"/>
          </w:tcPr>
          <w:p w14:paraId="6495E087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64D39686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0C023F51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  <w:tr w:rsidR="00D557B9" w14:paraId="4DEC7B39" w14:textId="3F188B26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543E53B" w14:textId="12ED0441" w:rsidR="00D557B9" w:rsidRPr="00F52F5E" w:rsidRDefault="00D557B9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2825" w:type="dxa"/>
            <w:vAlign w:val="center"/>
          </w:tcPr>
          <w:p w14:paraId="38BDBF0F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625765E2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2B9F057A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  <w:tr w:rsidR="00D557B9" w14:paraId="5C7C387C" w14:textId="2902D316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044017AC" w14:textId="29C8E3D1" w:rsidR="00D557B9" w:rsidRPr="00F52F5E" w:rsidRDefault="00D557B9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2825" w:type="dxa"/>
            <w:vAlign w:val="center"/>
          </w:tcPr>
          <w:p w14:paraId="29D8CC6C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7D2701C7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6C68C197" w14:textId="77777777" w:rsidR="00D557B9" w:rsidRPr="00F52F5E" w:rsidRDefault="00D557B9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  <w:tr w:rsidR="00513DCD" w14:paraId="400EB58A" w14:textId="7777777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640B9F77" w14:textId="4C376CD1" w:rsidR="00513DCD" w:rsidRPr="00F52F5E" w:rsidRDefault="00513DCD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2825" w:type="dxa"/>
            <w:vAlign w:val="center"/>
          </w:tcPr>
          <w:p w14:paraId="2CF196B7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4B2FA5F9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7DFF23D6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  <w:tr w:rsidR="00513DCD" w14:paraId="4BCF82DC" w14:textId="7777777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C6BC15B" w14:textId="05566B37" w:rsidR="00513DCD" w:rsidRPr="00F52F5E" w:rsidRDefault="00513DCD" w:rsidP="00D557B9">
            <w:pPr>
              <w:widowControl/>
              <w:adjustRightInd/>
              <w:jc w:val="center"/>
              <w:textAlignment w:val="auto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2825" w:type="dxa"/>
            <w:vAlign w:val="center"/>
          </w:tcPr>
          <w:p w14:paraId="3CE5788E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4961" w:type="dxa"/>
            <w:vAlign w:val="center"/>
          </w:tcPr>
          <w:p w14:paraId="4A4EB7C7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  <w:tc>
          <w:tcPr>
            <w:tcW w:w="6594" w:type="dxa"/>
            <w:vAlign w:val="center"/>
          </w:tcPr>
          <w:p w14:paraId="48ED1F1D" w14:textId="77777777" w:rsidR="00513DCD" w:rsidRPr="00F52F5E" w:rsidRDefault="00513DCD" w:rsidP="00D557B9">
            <w:pPr>
              <w:widowControl/>
              <w:adjustRightInd/>
              <w:jc w:val="both"/>
              <w:textAlignment w:val="auto"/>
              <w:rPr>
                <w:rFonts w:asciiTheme="minorHAnsi" w:hAnsiTheme="minorHAnsi" w:cstheme="minorHAnsi"/>
              </w:rPr>
            </w:pPr>
          </w:p>
        </w:tc>
      </w:tr>
    </w:tbl>
    <w:p w14:paraId="5790EE10" w14:textId="77777777" w:rsidR="00513DCD" w:rsidRDefault="00513DCD" w:rsidP="004875AB">
      <w:pPr>
        <w:widowControl/>
        <w:adjustRightInd/>
        <w:jc w:val="right"/>
        <w:textAlignment w:val="auto"/>
      </w:pPr>
    </w:p>
    <w:p w14:paraId="13982B3F" w14:textId="77777777" w:rsidR="004875AB" w:rsidRDefault="004875AB" w:rsidP="004875AB">
      <w:pPr>
        <w:widowControl/>
        <w:adjustRightInd/>
        <w:jc w:val="right"/>
        <w:textAlignment w:val="auto"/>
      </w:pPr>
      <w:r>
        <w:rPr>
          <w:rFonts w:hint="eastAsia"/>
        </w:rPr>
        <w:t>公司名稱：</w:t>
      </w:r>
      <w:r w:rsidRPr="005E0652">
        <w:rPr>
          <w:u w:val="single"/>
        </w:rPr>
        <w:t xml:space="preserve">                     </w:t>
      </w:r>
      <w:r>
        <w:rPr>
          <w:rFonts w:hint="eastAsia"/>
        </w:rPr>
        <w:t>（簽章）</w:t>
      </w:r>
    </w:p>
    <w:p w14:paraId="375A4840" w14:textId="77777777" w:rsidR="00D557B9" w:rsidRDefault="00D557B9" w:rsidP="004875AB">
      <w:pPr>
        <w:widowControl/>
        <w:adjustRightInd/>
        <w:jc w:val="right"/>
        <w:textAlignment w:val="auto"/>
      </w:pPr>
    </w:p>
    <w:p w14:paraId="0A381E27" w14:textId="570DA0BC" w:rsidR="004875AB" w:rsidRDefault="00AB421A" w:rsidP="00F52F5E">
      <w:pPr>
        <w:tabs>
          <w:tab w:val="center" w:pos="7699"/>
          <w:tab w:val="right" w:pos="15398"/>
        </w:tabs>
      </w:pPr>
      <w:r>
        <w:tab/>
      </w:r>
      <w:r>
        <w:tab/>
      </w:r>
      <w:r w:rsidR="004875AB">
        <w:rPr>
          <w:rFonts w:hint="eastAsia"/>
        </w:rPr>
        <w:t>負責人：</w:t>
      </w:r>
      <w:r w:rsidR="004875AB" w:rsidRPr="005E0652">
        <w:rPr>
          <w:u w:val="single"/>
        </w:rPr>
        <w:t xml:space="preserve">                     </w:t>
      </w:r>
      <w:r w:rsidR="004875AB">
        <w:rPr>
          <w:rFonts w:hint="eastAsia"/>
        </w:rPr>
        <w:t>（簽章）</w:t>
      </w:r>
    </w:p>
    <w:p w14:paraId="5402B55A" w14:textId="48BC8897" w:rsidR="00323710" w:rsidRPr="005E0652" w:rsidRDefault="00CA3B7D" w:rsidP="005E0652">
      <w:pPr>
        <w:widowControl/>
        <w:adjustRightInd/>
        <w:textAlignment w:val="auto"/>
        <w:rPr>
          <w:b/>
        </w:rPr>
      </w:pPr>
      <w:r>
        <w:rPr>
          <w:rFonts w:hint="eastAsia"/>
          <w:b/>
        </w:rPr>
        <w:t>【</w:t>
      </w:r>
      <w:r w:rsidR="00DC6BE9" w:rsidRPr="005E0652">
        <w:rPr>
          <w:rFonts w:hint="eastAsia"/>
          <w:b/>
        </w:rPr>
        <w:t>新增</w:t>
      </w:r>
      <w:r w:rsidR="00FE701E" w:rsidRPr="005E0652">
        <w:rPr>
          <w:rFonts w:hint="eastAsia"/>
          <w:b/>
        </w:rPr>
        <w:t>及變更原料表</w:t>
      </w:r>
      <w:r>
        <w:rPr>
          <w:rFonts w:hint="eastAsia"/>
          <w:b/>
        </w:rPr>
        <w:t>】</w:t>
      </w:r>
      <w:r w:rsidR="00AA422C" w:rsidRPr="00CE1ABA">
        <w:rPr>
          <w:rFonts w:hint="eastAsia"/>
          <w:sz w:val="22"/>
        </w:rPr>
        <w:t>（表格如不敷使用請自行增列）</w:t>
      </w:r>
    </w:p>
    <w:tbl>
      <w:tblPr>
        <w:tblStyle w:val="a7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"/>
        <w:gridCol w:w="992"/>
        <w:gridCol w:w="992"/>
        <w:gridCol w:w="2693"/>
        <w:gridCol w:w="2844"/>
        <w:gridCol w:w="2401"/>
        <w:gridCol w:w="1985"/>
        <w:gridCol w:w="1212"/>
        <w:gridCol w:w="1213"/>
      </w:tblGrid>
      <w:tr w:rsidR="00C612D9" w:rsidRPr="002865C5" w14:paraId="41242B8E" w14:textId="69D19225" w:rsidTr="007E0A38">
        <w:trPr>
          <w:trHeight w:val="113"/>
        </w:trPr>
        <w:tc>
          <w:tcPr>
            <w:tcW w:w="978" w:type="dxa"/>
            <w:vMerge w:val="restart"/>
            <w:shd w:val="clear" w:color="auto" w:fill="F2F2F2" w:themeFill="background1" w:themeFillShade="F2"/>
            <w:vAlign w:val="center"/>
          </w:tcPr>
          <w:p w14:paraId="02558424" w14:textId="0834E2D2" w:rsidR="00C612D9" w:rsidRPr="00F52F5E" w:rsidRDefault="00C612D9" w:rsidP="00C612D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lastRenderedPageBreak/>
              <w:t>項次</w:t>
            </w:r>
          </w:p>
        </w:tc>
        <w:tc>
          <w:tcPr>
            <w:tcW w:w="1984" w:type="dxa"/>
            <w:gridSpan w:val="2"/>
            <w:vMerge w:val="restart"/>
            <w:shd w:val="clear" w:color="auto" w:fill="auto"/>
            <w:vAlign w:val="center"/>
          </w:tcPr>
          <w:p w14:paraId="0A96D10D" w14:textId="56163D4D" w:rsidR="00C612D9" w:rsidRPr="00F52F5E" w:rsidRDefault="00C612D9" w:rsidP="00BD21C0">
            <w:pPr>
              <w:snapToGrid w:val="0"/>
              <w:jc w:val="center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1295C402" w14:textId="20AD4D03" w:rsidR="00C612D9" w:rsidRPr="00F52F5E" w:rsidRDefault="005C02E8" w:rsidP="005E065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TQF</w:t>
            </w:r>
            <w:r w:rsidRPr="00F52F5E">
              <w:rPr>
                <w:rFonts w:asciiTheme="minorHAnsi" w:hAnsiTheme="minorHAnsi" w:cstheme="minorHAnsi" w:hint="eastAsia"/>
                <w:b/>
              </w:rPr>
              <w:t>驗證</w:t>
            </w:r>
            <w:r w:rsidR="00DB0DA8" w:rsidRPr="00F52F5E">
              <w:rPr>
                <w:rFonts w:asciiTheme="minorHAnsi" w:hAnsiTheme="minorHAnsi" w:cstheme="minorHAnsi" w:hint="eastAsia"/>
                <w:b/>
              </w:rPr>
              <w:t>產品</w:t>
            </w:r>
            <w:r w:rsidR="00C612D9" w:rsidRPr="00F52F5E">
              <w:rPr>
                <w:rFonts w:asciiTheme="minorHAnsi" w:hAnsiTheme="minorHAnsi" w:cstheme="minorHAnsi" w:hint="eastAsia"/>
                <w:b/>
              </w:rPr>
              <w:t>標章</w:t>
            </w:r>
            <w:r w:rsidR="00C612D9" w:rsidRPr="00F52F5E">
              <w:rPr>
                <w:rFonts w:asciiTheme="minorHAnsi" w:hAnsiTheme="minorHAnsi" w:cstheme="minorHAnsi"/>
                <w:b/>
              </w:rPr>
              <w:t>編號</w:t>
            </w:r>
          </w:p>
        </w:tc>
        <w:tc>
          <w:tcPr>
            <w:tcW w:w="2844" w:type="dxa"/>
            <w:shd w:val="clear" w:color="auto" w:fill="auto"/>
            <w:vAlign w:val="center"/>
          </w:tcPr>
          <w:p w14:paraId="12BDF897" w14:textId="6BE0E771" w:rsidR="00C612D9" w:rsidRPr="00F52F5E" w:rsidRDefault="00C612D9" w:rsidP="00676603">
            <w:pPr>
              <w:snapToGrid w:val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401" w:type="dxa"/>
            <w:vMerge w:val="restart"/>
            <w:shd w:val="clear" w:color="auto" w:fill="F2F2F2" w:themeFill="background1" w:themeFillShade="F2"/>
            <w:vAlign w:val="center"/>
          </w:tcPr>
          <w:p w14:paraId="3CD5757F" w14:textId="47AA95CD" w:rsidR="00C612D9" w:rsidRPr="00F52F5E" w:rsidRDefault="00C612D9" w:rsidP="005E0652">
            <w:pPr>
              <w:snapToGrid w:val="0"/>
              <w:jc w:val="center"/>
              <w:rPr>
                <w:rFonts w:asciiTheme="minorHAnsi" w:hAnsiTheme="minorHAnsi" w:cstheme="minorHAnsi"/>
                <w:szCs w:val="28"/>
              </w:rPr>
            </w:pPr>
            <w:r w:rsidRPr="00F52F5E">
              <w:rPr>
                <w:rFonts w:asciiTheme="minorHAnsi" w:hAnsiTheme="minorHAnsi" w:cstheme="minorHAnsi"/>
                <w:b/>
              </w:rPr>
              <w:t>產品名稱</w:t>
            </w:r>
          </w:p>
        </w:tc>
        <w:tc>
          <w:tcPr>
            <w:tcW w:w="4410" w:type="dxa"/>
            <w:gridSpan w:val="3"/>
            <w:vMerge w:val="restart"/>
            <w:shd w:val="clear" w:color="auto" w:fill="auto"/>
            <w:vAlign w:val="center"/>
          </w:tcPr>
          <w:p w14:paraId="27E08310" w14:textId="77777777" w:rsidR="00C612D9" w:rsidRPr="00F52F5E" w:rsidRDefault="00C612D9" w:rsidP="00676603">
            <w:pPr>
              <w:snapToGrid w:val="0"/>
              <w:rPr>
                <w:rFonts w:asciiTheme="minorHAnsi" w:hAnsiTheme="minorHAnsi" w:cstheme="minorHAnsi"/>
                <w:szCs w:val="28"/>
              </w:rPr>
            </w:pPr>
          </w:p>
        </w:tc>
      </w:tr>
      <w:tr w:rsidR="00C612D9" w:rsidRPr="002865C5" w14:paraId="62D3669B" w14:textId="77777777" w:rsidTr="007E0A38">
        <w:trPr>
          <w:trHeight w:val="113"/>
        </w:trPr>
        <w:tc>
          <w:tcPr>
            <w:tcW w:w="978" w:type="dxa"/>
            <w:vMerge/>
            <w:shd w:val="clear" w:color="auto" w:fill="F2F2F2" w:themeFill="background1" w:themeFillShade="F2"/>
            <w:vAlign w:val="center"/>
          </w:tcPr>
          <w:p w14:paraId="7C6C5A41" w14:textId="4BD6BB81" w:rsidR="00C612D9" w:rsidRPr="00F52F5E" w:rsidRDefault="00C612D9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4" w:type="dxa"/>
            <w:gridSpan w:val="2"/>
            <w:vMerge/>
            <w:shd w:val="clear" w:color="auto" w:fill="auto"/>
            <w:vAlign w:val="center"/>
          </w:tcPr>
          <w:p w14:paraId="2218DD48" w14:textId="14CA8A05" w:rsidR="00C612D9" w:rsidRPr="00F52F5E" w:rsidRDefault="00C612D9" w:rsidP="000E4B42">
            <w:pPr>
              <w:snapToGrid w:val="0"/>
              <w:jc w:val="both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2EEDDBC3" w14:textId="0F01BDB6" w:rsidR="00C612D9" w:rsidRPr="00F52F5E" w:rsidRDefault="00C612D9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包材</w:t>
            </w:r>
            <w:r w:rsidR="00E4343B" w:rsidRPr="00F52F5E">
              <w:rPr>
                <w:rFonts w:asciiTheme="minorHAnsi" w:hAnsiTheme="minorHAnsi" w:cstheme="minorHAnsi" w:hint="eastAsia"/>
                <w:b/>
                <w:szCs w:val="28"/>
              </w:rPr>
              <w:t>／</w:t>
            </w:r>
            <w:r w:rsidRPr="00F52F5E">
              <w:rPr>
                <w:rFonts w:asciiTheme="minorHAnsi" w:hAnsiTheme="minorHAnsi" w:cstheme="minorHAnsi" w:hint="eastAsia"/>
                <w:b/>
              </w:rPr>
              <w:t>規格</w:t>
            </w:r>
          </w:p>
        </w:tc>
        <w:tc>
          <w:tcPr>
            <w:tcW w:w="2844" w:type="dxa"/>
            <w:shd w:val="clear" w:color="auto" w:fill="auto"/>
            <w:vAlign w:val="center"/>
          </w:tcPr>
          <w:p w14:paraId="4063EEA3" w14:textId="77777777" w:rsidR="00C612D9" w:rsidRPr="00F52F5E" w:rsidRDefault="00C612D9" w:rsidP="000E4B42">
            <w:pPr>
              <w:snapToGrid w:val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401" w:type="dxa"/>
            <w:vMerge/>
            <w:shd w:val="clear" w:color="auto" w:fill="F2F2F2" w:themeFill="background1" w:themeFillShade="F2"/>
            <w:vAlign w:val="center"/>
          </w:tcPr>
          <w:p w14:paraId="54C6C991" w14:textId="77777777" w:rsidR="00C612D9" w:rsidRPr="00F52F5E" w:rsidRDefault="00C612D9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10" w:type="dxa"/>
            <w:gridSpan w:val="3"/>
            <w:vMerge/>
            <w:shd w:val="clear" w:color="auto" w:fill="auto"/>
            <w:vAlign w:val="center"/>
          </w:tcPr>
          <w:p w14:paraId="692F9E28" w14:textId="77777777" w:rsidR="00C612D9" w:rsidRPr="00F52F5E" w:rsidRDefault="00C612D9" w:rsidP="000E4B42">
            <w:pPr>
              <w:snapToGrid w:val="0"/>
              <w:rPr>
                <w:rFonts w:asciiTheme="minorHAnsi" w:hAnsiTheme="minorHAnsi" w:cstheme="minorHAnsi"/>
                <w:szCs w:val="28"/>
              </w:rPr>
            </w:pPr>
          </w:p>
        </w:tc>
      </w:tr>
      <w:tr w:rsidR="00CD620C" w:rsidRPr="002865C5" w14:paraId="155DF68F" w14:textId="0D389908" w:rsidTr="007E0A38">
        <w:trPr>
          <w:trHeight w:val="360"/>
        </w:trPr>
        <w:tc>
          <w:tcPr>
            <w:tcW w:w="978" w:type="dxa"/>
            <w:vMerge w:val="restart"/>
            <w:shd w:val="clear" w:color="auto" w:fill="F2F2F2" w:themeFill="background1" w:themeFillShade="F2"/>
            <w:vAlign w:val="center"/>
          </w:tcPr>
          <w:p w14:paraId="62899DDD" w14:textId="77777777" w:rsidR="00CD620C" w:rsidRPr="00F52F5E" w:rsidRDefault="00CD620C" w:rsidP="000E4B42">
            <w:pPr>
              <w:snapToGrid w:val="0"/>
              <w:spacing w:line="300" w:lineRule="exact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序號</w:t>
            </w:r>
          </w:p>
        </w:tc>
        <w:tc>
          <w:tcPr>
            <w:tcW w:w="1984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AE9745D" w14:textId="77777777" w:rsidR="005C02E8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成分／</w:t>
            </w:r>
          </w:p>
          <w:p w14:paraId="547A1C66" w14:textId="442E5CAD" w:rsidR="00CD620C" w:rsidRPr="00F52F5E" w:rsidRDefault="00495B1A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5B709B">
              <w:rPr>
                <w:rFonts w:asciiTheme="minorHAnsi" w:hAnsiTheme="minorHAnsi" w:cstheme="minorHAnsi" w:hint="eastAsia"/>
                <w:b/>
                <w:szCs w:val="28"/>
              </w:rPr>
              <w:t>食品</w:t>
            </w:r>
            <w:r w:rsidR="00CD620C" w:rsidRPr="00F52F5E">
              <w:rPr>
                <w:rFonts w:asciiTheme="minorHAnsi" w:hAnsiTheme="minorHAnsi" w:cstheme="minorHAnsi" w:hint="eastAsia"/>
                <w:b/>
                <w:szCs w:val="28"/>
              </w:rPr>
              <w:t>添加物名稱</w:t>
            </w:r>
          </w:p>
        </w:tc>
        <w:tc>
          <w:tcPr>
            <w:tcW w:w="5537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BA04B38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組成分</w:t>
            </w:r>
            <w:r w:rsidRPr="00F52F5E">
              <w:rPr>
                <w:rFonts w:asciiTheme="minorHAnsi" w:hAnsiTheme="minorHAnsi" w:cstheme="minorHAnsi"/>
                <w:b/>
                <w:szCs w:val="28"/>
              </w:rPr>
              <w:t xml:space="preserve"> </w:t>
            </w:r>
            <w:r w:rsidRPr="00F52F5E">
              <w:rPr>
                <w:rFonts w:ascii="標楷體" w:hAnsi="標楷體" w:cstheme="minorHAnsi"/>
                <w:b/>
                <w:szCs w:val="28"/>
              </w:rPr>
              <w:t>(</w:t>
            </w:r>
            <w:r w:rsidRPr="00F52F5E">
              <w:rPr>
                <w:rFonts w:ascii="標楷體" w:hAnsi="標楷體" w:cstheme="minorHAnsi" w:hint="eastAsia"/>
                <w:b/>
                <w:szCs w:val="28"/>
              </w:rPr>
              <w:t>單一成分免填</w:t>
            </w:r>
            <w:r w:rsidRPr="00F52F5E">
              <w:rPr>
                <w:rFonts w:ascii="標楷體" w:hAnsi="標楷體" w:cstheme="minorHAnsi"/>
                <w:b/>
                <w:szCs w:val="28"/>
              </w:rPr>
              <w:t>)</w:t>
            </w:r>
          </w:p>
        </w:tc>
        <w:tc>
          <w:tcPr>
            <w:tcW w:w="2401" w:type="dxa"/>
            <w:vMerge w:val="restart"/>
            <w:shd w:val="clear" w:color="auto" w:fill="F2F2F2" w:themeFill="background1" w:themeFillShade="F2"/>
            <w:vAlign w:val="center"/>
          </w:tcPr>
          <w:p w14:paraId="7F729F32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國內負責廠商</w:t>
            </w:r>
          </w:p>
        </w:tc>
        <w:tc>
          <w:tcPr>
            <w:tcW w:w="1985" w:type="dxa"/>
            <w:vMerge w:val="restart"/>
            <w:shd w:val="clear" w:color="auto" w:fill="F2F2F2" w:themeFill="background1" w:themeFillShade="F2"/>
            <w:vAlign w:val="center"/>
          </w:tcPr>
          <w:p w14:paraId="4F183415" w14:textId="02AED940" w:rsidR="00CD620C" w:rsidRPr="00F52F5E" w:rsidRDefault="00495B1A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5B709B">
              <w:rPr>
                <w:rFonts w:asciiTheme="minorHAnsi" w:hAnsiTheme="minorHAnsi" w:cstheme="minorHAnsi" w:hint="eastAsia"/>
                <w:b/>
                <w:szCs w:val="28"/>
              </w:rPr>
              <w:t>食品</w:t>
            </w:r>
            <w:r w:rsidR="00CD620C" w:rsidRPr="00F52F5E">
              <w:rPr>
                <w:rFonts w:asciiTheme="minorHAnsi" w:hAnsiTheme="minorHAnsi" w:cstheme="minorHAnsi" w:hint="eastAsia"/>
                <w:b/>
                <w:szCs w:val="28"/>
              </w:rPr>
              <w:t>添加物許可證字號／產品登錄碼（複方）</w:t>
            </w:r>
          </w:p>
        </w:tc>
        <w:tc>
          <w:tcPr>
            <w:tcW w:w="242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31631E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確認結果</w:t>
            </w:r>
          </w:p>
          <w:p w14:paraId="4F5384AC" w14:textId="751F1A90" w:rsidR="00F646A4" w:rsidRPr="00F52F5E" w:rsidRDefault="00F646A4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（由驗證機構</w:t>
            </w:r>
            <w:r w:rsidR="005C02E8" w:rsidRPr="00F52F5E">
              <w:rPr>
                <w:rFonts w:asciiTheme="minorHAnsi" w:hAnsiTheme="minorHAnsi" w:cstheme="minorHAnsi" w:hint="eastAsia"/>
                <w:b/>
                <w:szCs w:val="28"/>
              </w:rPr>
              <w:t>勾選</w:t>
            </w: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）</w:t>
            </w:r>
          </w:p>
        </w:tc>
      </w:tr>
      <w:tr w:rsidR="00CD620C" w:rsidRPr="002865C5" w14:paraId="4F476288" w14:textId="6C658F34" w:rsidTr="007E0A38">
        <w:trPr>
          <w:trHeight w:val="255"/>
        </w:trPr>
        <w:tc>
          <w:tcPr>
            <w:tcW w:w="978" w:type="dxa"/>
            <w:vMerge/>
            <w:shd w:val="clear" w:color="auto" w:fill="F2F2F2" w:themeFill="background1" w:themeFillShade="F2"/>
            <w:vAlign w:val="center"/>
          </w:tcPr>
          <w:p w14:paraId="6A804B58" w14:textId="77777777" w:rsidR="00CD620C" w:rsidRPr="00F52F5E" w:rsidRDefault="00CD620C" w:rsidP="000E4B42">
            <w:pPr>
              <w:snapToGrid w:val="0"/>
              <w:spacing w:line="300" w:lineRule="exact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</w:p>
        </w:tc>
        <w:tc>
          <w:tcPr>
            <w:tcW w:w="1984" w:type="dxa"/>
            <w:gridSpan w:val="2"/>
            <w:vMerge/>
            <w:shd w:val="clear" w:color="auto" w:fill="F2F2F2" w:themeFill="background1" w:themeFillShade="F2"/>
            <w:vAlign w:val="center"/>
          </w:tcPr>
          <w:p w14:paraId="56D75DB6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</w:p>
        </w:tc>
        <w:tc>
          <w:tcPr>
            <w:tcW w:w="5537" w:type="dxa"/>
            <w:gridSpan w:val="2"/>
            <w:vMerge/>
            <w:shd w:val="clear" w:color="auto" w:fill="F2F2F2" w:themeFill="background1" w:themeFillShade="F2"/>
            <w:vAlign w:val="center"/>
          </w:tcPr>
          <w:p w14:paraId="1F32FACB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</w:p>
        </w:tc>
        <w:tc>
          <w:tcPr>
            <w:tcW w:w="2401" w:type="dxa"/>
            <w:vMerge/>
            <w:shd w:val="clear" w:color="auto" w:fill="F2F2F2" w:themeFill="background1" w:themeFillShade="F2"/>
            <w:vAlign w:val="center"/>
          </w:tcPr>
          <w:p w14:paraId="01CBF1E6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</w:p>
        </w:tc>
        <w:tc>
          <w:tcPr>
            <w:tcW w:w="1985" w:type="dxa"/>
            <w:vMerge/>
            <w:shd w:val="clear" w:color="auto" w:fill="F2F2F2" w:themeFill="background1" w:themeFillShade="F2"/>
            <w:vAlign w:val="center"/>
          </w:tcPr>
          <w:p w14:paraId="080BC838" w14:textId="77777777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0CC0A5" w14:textId="75D3BE2D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符合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3A7EB" w14:textId="1FFC7A23" w:rsidR="00CD620C" w:rsidRPr="00F52F5E" w:rsidRDefault="00CD620C" w:rsidP="000E4B42">
            <w:pPr>
              <w:snapToGrid w:val="0"/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不符合</w:t>
            </w:r>
          </w:p>
        </w:tc>
      </w:tr>
      <w:tr w:rsidR="00BA62C8" w:rsidRPr="007511D3" w14:paraId="541150AA" w14:textId="0F5F7786" w:rsidTr="007E0A38">
        <w:trPr>
          <w:trHeight w:val="456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50C89681" w14:textId="77777777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1984" w:type="dxa"/>
            <w:gridSpan w:val="2"/>
            <w:vAlign w:val="center"/>
          </w:tcPr>
          <w:p w14:paraId="3A42A270" w14:textId="77777777" w:rsidR="00BA62C8" w:rsidRPr="00F52F5E" w:rsidRDefault="00BA62C8" w:rsidP="000E4B42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295E78C8" w14:textId="77777777" w:rsidR="00BA62C8" w:rsidRPr="00F52F5E" w:rsidRDefault="00BA62C8" w:rsidP="000E4B42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1" w:type="dxa"/>
            <w:vAlign w:val="center"/>
          </w:tcPr>
          <w:p w14:paraId="284C5F2F" w14:textId="77777777" w:rsidR="00BA62C8" w:rsidRPr="00F52F5E" w:rsidRDefault="00BA62C8" w:rsidP="000E4B42">
            <w:pPr>
              <w:snapToGrid w:val="0"/>
              <w:spacing w:line="300" w:lineRule="exac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48AC7819" w14:textId="77777777" w:rsidR="00BA62C8" w:rsidRPr="00F52F5E" w:rsidRDefault="00BA62C8" w:rsidP="000E4B42">
            <w:pPr>
              <w:widowControl/>
              <w:adjustRightInd/>
              <w:textAlignment w:val="auto"/>
              <w:rPr>
                <w:rFonts w:asciiTheme="minorHAnsi" w:hAnsiTheme="minorHAnsi" w:cstheme="minorHAnsi"/>
                <w:color w:val="000000"/>
                <w:spacing w:val="15"/>
                <w:szCs w:val="24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0D342DC8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5C78FD76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A62C8" w:rsidRPr="007511D3" w14:paraId="4BAF661B" w14:textId="26896426" w:rsidTr="007E0A38">
        <w:trPr>
          <w:trHeight w:val="456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375059B5" w14:textId="77777777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1984" w:type="dxa"/>
            <w:gridSpan w:val="2"/>
            <w:vAlign w:val="center"/>
          </w:tcPr>
          <w:p w14:paraId="208E4754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0D531B70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01" w:type="dxa"/>
            <w:vAlign w:val="center"/>
          </w:tcPr>
          <w:p w14:paraId="48505AD3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</w:tcPr>
          <w:p w14:paraId="52300600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1762FDCD" w14:textId="1796177E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7FD3CB69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  <w:tr w:rsidR="00BA62C8" w:rsidRPr="007511D3" w14:paraId="75EE6CCB" w14:textId="4651060F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1B93DC19" w14:textId="46EE0A41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1984" w:type="dxa"/>
            <w:gridSpan w:val="2"/>
            <w:vAlign w:val="center"/>
          </w:tcPr>
          <w:p w14:paraId="126F5AF7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55016BD4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01" w:type="dxa"/>
            <w:vAlign w:val="center"/>
          </w:tcPr>
          <w:p w14:paraId="32928367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</w:tcPr>
          <w:p w14:paraId="3F83A8BC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38ECF7E2" w14:textId="74100D18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2D6255AD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  <w:tr w:rsidR="00BA62C8" w:rsidRPr="007511D3" w14:paraId="2394E44C" w14:textId="18B07A8D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093622F1" w14:textId="43A8F2FE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1984" w:type="dxa"/>
            <w:gridSpan w:val="2"/>
            <w:vAlign w:val="center"/>
          </w:tcPr>
          <w:p w14:paraId="7CE730F1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4C4D92FF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01" w:type="dxa"/>
            <w:vAlign w:val="center"/>
          </w:tcPr>
          <w:p w14:paraId="570D2DCE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</w:tcPr>
          <w:p w14:paraId="2FA32AA1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21A72075" w14:textId="26D34722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455A3C21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  <w:tr w:rsidR="00BA62C8" w:rsidRPr="007511D3" w14:paraId="51BFCC54" w14:textId="6925FBF6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4141407E" w14:textId="437EC4FA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1984" w:type="dxa"/>
            <w:gridSpan w:val="2"/>
            <w:vAlign w:val="center"/>
          </w:tcPr>
          <w:p w14:paraId="7F53E954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512B2743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01" w:type="dxa"/>
            <w:vAlign w:val="center"/>
          </w:tcPr>
          <w:p w14:paraId="7F8E16F8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</w:tcPr>
          <w:p w14:paraId="09141BF0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638072C5" w14:textId="125CAF1B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713FEBE6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  <w:tr w:rsidR="00BA62C8" w:rsidRPr="007511D3" w14:paraId="3EC5E4FD" w14:textId="14933D1C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17773AC9" w14:textId="48EEA5B0" w:rsidR="00BA62C8" w:rsidRPr="00F52F5E" w:rsidRDefault="00BA62C8" w:rsidP="000E4B4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1984" w:type="dxa"/>
            <w:gridSpan w:val="2"/>
            <w:vAlign w:val="center"/>
          </w:tcPr>
          <w:p w14:paraId="5416F295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37" w:type="dxa"/>
            <w:gridSpan w:val="2"/>
            <w:vAlign w:val="center"/>
          </w:tcPr>
          <w:p w14:paraId="0F651580" w14:textId="77777777" w:rsidR="00BA62C8" w:rsidRPr="00F52F5E" w:rsidRDefault="00BA62C8" w:rsidP="000E4B4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01" w:type="dxa"/>
            <w:vAlign w:val="center"/>
          </w:tcPr>
          <w:p w14:paraId="33F67B09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</w:tcPr>
          <w:p w14:paraId="11DAD034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12721CC1" w14:textId="08B66ACA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6F9C21D4" w14:textId="77777777" w:rsidR="00BA62C8" w:rsidRPr="00F52F5E" w:rsidRDefault="00BA62C8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  <w:tr w:rsidR="00AA422C" w:rsidRPr="007511D3" w14:paraId="5FA3829B" w14:textId="77777777" w:rsidTr="007E0A38">
        <w:trPr>
          <w:trHeight w:val="1265"/>
        </w:trPr>
        <w:tc>
          <w:tcPr>
            <w:tcW w:w="19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3AB3853" w14:textId="77777777" w:rsidR="00CD620C" w:rsidRPr="00F52F5E" w:rsidRDefault="00AA422C" w:rsidP="00AA422C">
            <w:pPr>
              <w:jc w:val="center"/>
              <w:rPr>
                <w:rFonts w:asciiTheme="minorHAnsi" w:hAnsiTheme="minorHAnsi" w:cstheme="minorHAnsi"/>
                <w:b/>
                <w:szCs w:val="28"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審核</w:t>
            </w:r>
            <w:r w:rsidR="00CD620C" w:rsidRPr="00F52F5E">
              <w:rPr>
                <w:rFonts w:asciiTheme="minorHAnsi" w:hAnsiTheme="minorHAnsi" w:cstheme="minorHAnsi" w:hint="eastAsia"/>
                <w:b/>
              </w:rPr>
              <w:t>結果</w:t>
            </w:r>
            <w:r w:rsidR="00CD620C" w:rsidRPr="00F52F5E">
              <w:rPr>
                <w:rFonts w:asciiTheme="minorHAnsi" w:hAnsiTheme="minorHAnsi" w:cstheme="minorHAnsi" w:hint="eastAsia"/>
                <w:b/>
                <w:szCs w:val="28"/>
              </w:rPr>
              <w:t>／</w:t>
            </w:r>
          </w:p>
          <w:p w14:paraId="5E42BBC3" w14:textId="6A9CAF1A" w:rsidR="00AA422C" w:rsidRPr="00F52F5E" w:rsidRDefault="00CD620C" w:rsidP="00AA422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  <w:szCs w:val="28"/>
              </w:rPr>
              <w:t>補件說明</w:t>
            </w:r>
          </w:p>
        </w:tc>
        <w:tc>
          <w:tcPr>
            <w:tcW w:w="8930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58844C" w14:textId="77777777" w:rsidR="00AA422C" w:rsidRPr="00F52F5E" w:rsidRDefault="00AA422C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D8150D" w14:textId="0935E469" w:rsidR="00AA422C" w:rsidRPr="00F52F5E" w:rsidRDefault="00AA422C" w:rsidP="00CD620C">
            <w:pPr>
              <w:snapToGrid w:val="0"/>
              <w:spacing w:line="300" w:lineRule="exact"/>
              <w:jc w:val="center"/>
              <w:rPr>
                <w:rFonts w:asciiTheme="minorHAnsi" w:hAnsiTheme="minorHAnsi" w:cstheme="minorHAnsi"/>
                <w:b/>
              </w:rPr>
            </w:pPr>
            <w:r w:rsidRPr="00F52F5E">
              <w:rPr>
                <w:rFonts w:asciiTheme="minorHAnsi" w:hAnsiTheme="minorHAnsi" w:cstheme="minorHAnsi" w:hint="eastAsia"/>
                <w:b/>
              </w:rPr>
              <w:t>審核人員</w:t>
            </w:r>
          </w:p>
        </w:tc>
        <w:tc>
          <w:tcPr>
            <w:tcW w:w="242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AC6B77" w14:textId="77777777" w:rsidR="00AA422C" w:rsidRPr="00F52F5E" w:rsidRDefault="00AA422C" w:rsidP="000E4B42">
            <w:pPr>
              <w:snapToGrid w:val="0"/>
              <w:spacing w:line="300" w:lineRule="exact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2CF8DCC" w14:textId="2CB8CDD1" w:rsidR="006508CF" w:rsidRPr="00F52F5E" w:rsidRDefault="006508CF" w:rsidP="005E0652">
      <w:pPr>
        <w:rPr>
          <w:rFonts w:asciiTheme="minorHAnsi" w:hAnsiTheme="minorHAnsi" w:cstheme="minorHAnsi"/>
          <w:sz w:val="22"/>
        </w:rPr>
      </w:pPr>
      <w:r w:rsidRPr="00F52F5E">
        <w:rPr>
          <w:rFonts w:ascii="新細明體" w:eastAsia="新細明體" w:hAnsi="新細明體" w:cs="新細明體" w:hint="eastAsia"/>
          <w:sz w:val="22"/>
        </w:rPr>
        <w:t>※</w:t>
      </w:r>
      <w:r w:rsidR="00261AD6" w:rsidRPr="00F52F5E">
        <w:rPr>
          <w:rFonts w:asciiTheme="minorHAnsi" w:hAnsiTheme="minorHAnsi" w:cstheme="minorHAnsi" w:hint="eastAsia"/>
          <w:sz w:val="22"/>
        </w:rPr>
        <w:t>注意事項</w:t>
      </w:r>
      <w:r w:rsidR="0075220E" w:rsidRPr="00F52F5E">
        <w:rPr>
          <w:rFonts w:asciiTheme="minorHAnsi" w:hAnsiTheme="minorHAnsi" w:cstheme="minorHAnsi" w:hint="eastAsia"/>
          <w:sz w:val="22"/>
        </w:rPr>
        <w:t>與</w:t>
      </w:r>
      <w:r w:rsidR="00B57E48" w:rsidRPr="00F52F5E">
        <w:rPr>
          <w:rFonts w:asciiTheme="minorHAnsi" w:hAnsiTheme="minorHAnsi" w:cstheme="minorHAnsi" w:hint="eastAsia"/>
          <w:sz w:val="22"/>
        </w:rPr>
        <w:t>檢附</w:t>
      </w:r>
      <w:r w:rsidR="0075220E" w:rsidRPr="00F52F5E">
        <w:rPr>
          <w:rFonts w:asciiTheme="minorHAnsi" w:hAnsiTheme="minorHAnsi" w:cstheme="minorHAnsi" w:hint="eastAsia"/>
          <w:sz w:val="22"/>
        </w:rPr>
        <w:t>相關資料說明</w:t>
      </w:r>
      <w:r w:rsidR="00261AD6" w:rsidRPr="00F52F5E">
        <w:rPr>
          <w:rFonts w:asciiTheme="minorHAnsi" w:hAnsiTheme="minorHAnsi" w:cstheme="minorHAnsi" w:hint="eastAsia"/>
          <w:sz w:val="22"/>
        </w:rPr>
        <w:t>：</w:t>
      </w:r>
    </w:p>
    <w:p w14:paraId="65B88903" w14:textId="77777777" w:rsidR="00A9063C" w:rsidRPr="00F52F5E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  <w:sectPr w:rsidR="00A9063C" w:rsidRPr="00F52F5E" w:rsidSect="00846CF9">
          <w:headerReference w:type="default" r:id="rId8"/>
          <w:footerReference w:type="default" r:id="rId9"/>
          <w:pgSz w:w="16838" w:h="11906" w:orient="landscape"/>
          <w:pgMar w:top="720" w:right="720" w:bottom="720" w:left="720" w:header="567" w:footer="567" w:gutter="0"/>
          <w:cols w:space="425"/>
          <w:docGrid w:type="lines" w:linePitch="360"/>
        </w:sectPr>
      </w:pPr>
    </w:p>
    <w:p w14:paraId="4E18D15D" w14:textId="06041579" w:rsidR="00A9063C" w:rsidRPr="00F52F5E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成分請依其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含量多寡由高至低</w:t>
      </w:r>
      <w:r w:rsidRPr="00F52F5E">
        <w:rPr>
          <w:rFonts w:asciiTheme="minorHAnsi" w:hAnsiTheme="minorHAnsi" w:cstheme="minorHAnsi" w:hint="eastAsia"/>
          <w:sz w:val="22"/>
        </w:rPr>
        <w:t>填寫，應與產品包裝之標示相符。</w:t>
      </w:r>
    </w:p>
    <w:p w14:paraId="195DEB62" w14:textId="7DA79A51" w:rsidR="00A9063C" w:rsidRPr="00F52F5E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請提供產品清晰且有完整中文成</w:t>
      </w:r>
      <w:r w:rsidR="00BB616A" w:rsidRPr="00F52F5E">
        <w:rPr>
          <w:rFonts w:asciiTheme="minorHAnsi" w:hAnsiTheme="minorHAnsi" w:cstheme="minorHAnsi" w:hint="eastAsia"/>
          <w:sz w:val="22"/>
        </w:rPr>
        <w:t>分</w:t>
      </w:r>
      <w:r w:rsidRPr="00F52F5E">
        <w:rPr>
          <w:rFonts w:asciiTheme="minorHAnsi" w:hAnsiTheme="minorHAnsi" w:cstheme="minorHAnsi" w:hint="eastAsia"/>
          <w:sz w:val="22"/>
        </w:rPr>
        <w:t>標示之包裝圖檔。</w:t>
      </w:r>
    </w:p>
    <w:p w14:paraId="2F88C949" w14:textId="7755AF2B" w:rsidR="00B57E48" w:rsidRPr="00F52F5E" w:rsidRDefault="00A9063C" w:rsidP="00A9063C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各產品檢附之</w:t>
      </w:r>
      <w:r w:rsidR="00B57E48" w:rsidRPr="00F52F5E">
        <w:rPr>
          <w:rFonts w:asciiTheme="minorHAnsi" w:hAnsiTheme="minorHAnsi" w:cstheme="minorHAnsi" w:hint="eastAsia"/>
          <w:sz w:val="22"/>
        </w:rPr>
        <w:t>文件互不共用，並</w:t>
      </w:r>
      <w:r w:rsidR="00B57E48" w:rsidRPr="00F52F5E">
        <w:rPr>
          <w:rFonts w:asciiTheme="minorHAnsi" w:hAnsiTheme="minorHAnsi" w:cstheme="minorHAnsi" w:hint="eastAsia"/>
          <w:b/>
          <w:sz w:val="22"/>
          <w:u w:val="single"/>
        </w:rPr>
        <w:t>於文件上註明</w:t>
      </w:r>
      <w:r w:rsidR="005C02E8" w:rsidRPr="00F52F5E">
        <w:rPr>
          <w:rFonts w:asciiTheme="minorHAnsi" w:hAnsiTheme="minorHAnsi" w:cstheme="minorHAnsi"/>
          <w:b/>
          <w:sz w:val="22"/>
          <w:u w:val="single"/>
        </w:rPr>
        <w:t>TQF</w:t>
      </w:r>
      <w:r w:rsidR="00BD21C0" w:rsidRPr="00F52F5E">
        <w:rPr>
          <w:rFonts w:asciiTheme="minorHAnsi" w:hAnsiTheme="minorHAnsi" w:cstheme="minorHAnsi" w:hint="eastAsia"/>
          <w:b/>
          <w:sz w:val="22"/>
          <w:u w:val="single"/>
        </w:rPr>
        <w:t>驗證產品標章</w:t>
      </w:r>
      <w:r w:rsidR="00B57E48" w:rsidRPr="00F52F5E">
        <w:rPr>
          <w:rFonts w:asciiTheme="minorHAnsi" w:hAnsiTheme="minorHAnsi" w:cstheme="minorHAnsi" w:hint="eastAsia"/>
          <w:b/>
          <w:sz w:val="22"/>
          <w:u w:val="single"/>
        </w:rPr>
        <w:t>編號</w:t>
      </w:r>
      <w:r w:rsidR="00B57E48" w:rsidRPr="00F52F5E">
        <w:rPr>
          <w:rFonts w:asciiTheme="minorHAnsi" w:hAnsiTheme="minorHAnsi" w:cstheme="minorHAnsi" w:hint="eastAsia"/>
          <w:sz w:val="22"/>
        </w:rPr>
        <w:t>。</w:t>
      </w:r>
    </w:p>
    <w:p w14:paraId="0BFA8F1F" w14:textId="6B3609DA" w:rsidR="00A9063C" w:rsidRPr="00F52F5E" w:rsidRDefault="00CD620C" w:rsidP="00CD620C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單方</w:t>
      </w:r>
      <w:r w:rsidR="00A9063C" w:rsidRPr="00F52F5E">
        <w:rPr>
          <w:rFonts w:asciiTheme="minorHAnsi" w:hAnsiTheme="minorHAnsi" w:cstheme="minorHAnsi" w:hint="eastAsia"/>
          <w:sz w:val="22"/>
        </w:rPr>
        <w:t>食品添加物</w:t>
      </w:r>
      <w:r w:rsidRPr="00F52F5E">
        <w:rPr>
          <w:rFonts w:asciiTheme="minorHAnsi" w:hAnsiTheme="minorHAnsi" w:cstheme="minorHAnsi" w:hint="eastAsia"/>
          <w:sz w:val="22"/>
        </w:rPr>
        <w:t>請填</w:t>
      </w:r>
      <w:r w:rsidR="00BA62C8" w:rsidRPr="00F52F5E">
        <w:rPr>
          <w:rFonts w:asciiTheme="minorHAnsi" w:hAnsiTheme="minorHAnsi" w:cstheme="minorHAnsi" w:hint="eastAsia"/>
          <w:sz w:val="22"/>
        </w:rPr>
        <w:t>寫</w:t>
      </w:r>
      <w:r w:rsidR="008E4798" w:rsidRPr="005B709B">
        <w:rPr>
          <w:rFonts w:asciiTheme="minorHAnsi" w:hAnsiTheme="minorHAnsi" w:cstheme="minorHAnsi" w:hint="eastAsia"/>
          <w:b/>
          <w:bCs/>
          <w:sz w:val="22"/>
          <w:u w:val="single"/>
        </w:rPr>
        <w:t>食品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添加物許可證字號</w:t>
      </w:r>
      <w:r w:rsidRPr="00F52F5E">
        <w:rPr>
          <w:rFonts w:asciiTheme="minorHAnsi" w:hAnsiTheme="minorHAnsi" w:cstheme="minorHAnsi" w:hint="eastAsia"/>
          <w:sz w:val="22"/>
        </w:rPr>
        <w:t>，並</w:t>
      </w:r>
      <w:r w:rsidR="00BA62C8" w:rsidRPr="00F52F5E">
        <w:rPr>
          <w:rFonts w:asciiTheme="minorHAnsi" w:hAnsiTheme="minorHAnsi" w:cstheme="minorHAnsi" w:hint="eastAsia"/>
          <w:sz w:val="22"/>
        </w:rPr>
        <w:t>檢附</w:t>
      </w:r>
      <w:r w:rsidR="00A9063C" w:rsidRPr="00F52F5E">
        <w:rPr>
          <w:rFonts w:asciiTheme="minorHAnsi" w:hAnsiTheme="minorHAnsi" w:cstheme="minorHAnsi" w:hint="eastAsia"/>
          <w:b/>
          <w:sz w:val="22"/>
          <w:u w:val="single"/>
        </w:rPr>
        <w:t>食品添加物許可證影本</w:t>
      </w:r>
      <w:r w:rsidRPr="00F52F5E">
        <w:rPr>
          <w:rFonts w:asciiTheme="minorHAnsi" w:hAnsiTheme="minorHAnsi" w:cstheme="minorHAnsi" w:hint="eastAsia"/>
          <w:sz w:val="22"/>
        </w:rPr>
        <w:t>，複方食品添加物請填</w:t>
      </w:r>
      <w:r w:rsidR="00BA62C8" w:rsidRPr="00F52F5E">
        <w:rPr>
          <w:rFonts w:asciiTheme="minorHAnsi" w:hAnsiTheme="minorHAnsi" w:cstheme="minorHAnsi" w:hint="eastAsia"/>
          <w:sz w:val="22"/>
        </w:rPr>
        <w:t>寫</w:t>
      </w:r>
      <w:r w:rsidR="00A9063C" w:rsidRPr="00F52F5E">
        <w:rPr>
          <w:rFonts w:asciiTheme="minorHAnsi" w:hAnsiTheme="minorHAnsi" w:cstheme="minorHAnsi" w:hint="eastAsia"/>
          <w:b/>
          <w:sz w:val="22"/>
          <w:u w:val="single"/>
        </w:rPr>
        <w:t>產品登錄碼</w:t>
      </w:r>
      <w:r w:rsidR="00A9063C" w:rsidRPr="00F52F5E">
        <w:rPr>
          <w:rFonts w:asciiTheme="minorHAnsi" w:hAnsiTheme="minorHAnsi" w:cstheme="minorHAnsi" w:hint="eastAsia"/>
          <w:sz w:val="22"/>
        </w:rPr>
        <w:t>。</w:t>
      </w:r>
    </w:p>
    <w:p w14:paraId="5104C1C6" w14:textId="4919ADD3" w:rsidR="00B57E48" w:rsidRPr="00F52F5E" w:rsidRDefault="00A9063C" w:rsidP="00A9063C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複方添加物及天然香料需於「組成分」欄位將成分完整展開，展開後之溶劑及賦形物等加工助劑須如實填寫，天然香料如具</w:t>
      </w:r>
      <w:r w:rsidRPr="00F52F5E">
        <w:rPr>
          <w:rFonts w:asciiTheme="minorHAnsi" w:hAnsiTheme="minorHAnsi" w:cstheme="minorHAnsi"/>
          <w:sz w:val="22"/>
        </w:rPr>
        <w:t>FEMA Number</w:t>
      </w:r>
      <w:r w:rsidRPr="00F52F5E">
        <w:rPr>
          <w:rFonts w:asciiTheme="minorHAnsi" w:hAnsiTheme="minorHAnsi" w:cstheme="minorHAnsi" w:hint="eastAsia"/>
          <w:sz w:val="22"/>
        </w:rPr>
        <w:t>或</w:t>
      </w:r>
      <w:r w:rsidRPr="00F52F5E">
        <w:rPr>
          <w:rFonts w:asciiTheme="minorHAnsi" w:hAnsiTheme="minorHAnsi" w:cstheme="minorHAnsi"/>
          <w:sz w:val="22"/>
        </w:rPr>
        <w:t>CoA</w:t>
      </w:r>
      <w:r w:rsidRPr="00F52F5E">
        <w:rPr>
          <w:rFonts w:asciiTheme="minorHAnsi" w:hAnsiTheme="minorHAnsi" w:cstheme="minorHAnsi" w:hint="eastAsia"/>
          <w:sz w:val="22"/>
        </w:rPr>
        <w:t>等證明得</w:t>
      </w:r>
      <w:r w:rsidR="00BA62C8" w:rsidRPr="00F52F5E">
        <w:rPr>
          <w:rFonts w:asciiTheme="minorHAnsi" w:hAnsiTheme="minorHAnsi" w:cstheme="minorHAnsi" w:hint="eastAsia"/>
          <w:sz w:val="22"/>
        </w:rPr>
        <w:t>檢附備查</w:t>
      </w:r>
      <w:r w:rsidRPr="00F52F5E">
        <w:rPr>
          <w:rFonts w:asciiTheme="minorHAnsi" w:hAnsiTheme="minorHAnsi" w:cstheme="minorHAnsi" w:hint="eastAsia"/>
          <w:sz w:val="22"/>
        </w:rPr>
        <w:t>。</w:t>
      </w:r>
    </w:p>
    <w:p w14:paraId="2E2C19DE" w14:textId="019CCA70" w:rsidR="00CD620C" w:rsidRPr="00F52F5E" w:rsidRDefault="00CD620C" w:rsidP="00B57E48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進口之原料須</w:t>
      </w:r>
      <w:r w:rsidR="00BA62C8" w:rsidRPr="00F52F5E">
        <w:rPr>
          <w:rFonts w:asciiTheme="minorHAnsi" w:hAnsiTheme="minorHAnsi" w:cstheme="minorHAnsi" w:hint="eastAsia"/>
          <w:sz w:val="22"/>
        </w:rPr>
        <w:t>檢附</w:t>
      </w:r>
      <w:r w:rsidRPr="00F52F5E">
        <w:rPr>
          <w:rFonts w:asciiTheme="minorHAnsi" w:hAnsiTheme="minorHAnsi" w:cstheme="minorHAnsi" w:hint="eastAsia"/>
          <w:sz w:val="22"/>
        </w:rPr>
        <w:t>輸入食品許可證。</w:t>
      </w:r>
    </w:p>
    <w:p w14:paraId="3E8AAC36" w14:textId="2D2DECC6" w:rsidR="00B57E48" w:rsidRPr="00F52F5E" w:rsidRDefault="00B57E48" w:rsidP="00B57E48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內容物如有黃豆、玉米、棉花、油菜、甜菜，請</w:t>
      </w:r>
      <w:r w:rsidR="00BA62C8" w:rsidRPr="00F52F5E">
        <w:rPr>
          <w:rFonts w:asciiTheme="minorHAnsi" w:hAnsiTheme="minorHAnsi" w:cstheme="minorHAnsi" w:hint="eastAsia"/>
          <w:sz w:val="22"/>
        </w:rPr>
        <w:t>檢附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非基</w:t>
      </w:r>
      <w:r w:rsidR="00BA62C8" w:rsidRPr="00F52F5E">
        <w:rPr>
          <w:rFonts w:asciiTheme="minorHAnsi" w:hAnsiTheme="minorHAnsi" w:cstheme="minorHAnsi" w:hint="eastAsia"/>
          <w:b/>
          <w:sz w:val="22"/>
          <w:u w:val="single"/>
        </w:rPr>
        <w:t>因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改</w:t>
      </w:r>
      <w:r w:rsidR="00BA62C8" w:rsidRPr="00F52F5E">
        <w:rPr>
          <w:rFonts w:asciiTheme="minorHAnsi" w:hAnsiTheme="minorHAnsi" w:cstheme="minorHAnsi" w:hint="eastAsia"/>
          <w:b/>
          <w:sz w:val="22"/>
          <w:u w:val="single"/>
        </w:rPr>
        <w:t>造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證明</w:t>
      </w:r>
      <w:r w:rsidRPr="00F52F5E">
        <w:rPr>
          <w:rFonts w:asciiTheme="minorHAnsi" w:hAnsiTheme="minorHAnsi" w:cstheme="minorHAnsi" w:hint="eastAsia"/>
          <w:sz w:val="22"/>
        </w:rPr>
        <w:t>或</w:t>
      </w:r>
      <w:r w:rsidRPr="00F52F5E">
        <w:rPr>
          <w:rFonts w:asciiTheme="minorHAnsi" w:hAnsiTheme="minorHAnsi" w:cstheme="minorHAnsi" w:hint="eastAsia"/>
          <w:b/>
          <w:sz w:val="22"/>
          <w:u w:val="single"/>
        </w:rPr>
        <w:t>檢驗報告</w:t>
      </w:r>
      <w:r w:rsidRPr="00F52F5E">
        <w:rPr>
          <w:rFonts w:asciiTheme="minorHAnsi" w:hAnsiTheme="minorHAnsi" w:cstheme="minorHAnsi" w:hint="eastAsia"/>
          <w:sz w:val="22"/>
        </w:rPr>
        <w:t>。</w:t>
      </w:r>
    </w:p>
    <w:p w14:paraId="6F9BA1C7" w14:textId="29093B55" w:rsidR="00DB0DA8" w:rsidRPr="004A41DA" w:rsidRDefault="00B57E48" w:rsidP="00A9063C">
      <w:pPr>
        <w:pStyle w:val="aa"/>
        <w:numPr>
          <w:ilvl w:val="0"/>
          <w:numId w:val="1"/>
        </w:numPr>
        <w:spacing w:line="240" w:lineRule="auto"/>
        <w:ind w:leftChars="0"/>
        <w:rPr>
          <w:rFonts w:asciiTheme="minorHAnsi" w:hAnsiTheme="minorHAnsi" w:cstheme="minorHAnsi"/>
          <w:sz w:val="22"/>
        </w:rPr>
      </w:pPr>
      <w:r w:rsidRPr="00F52F5E">
        <w:rPr>
          <w:rFonts w:asciiTheme="minorHAnsi" w:hAnsiTheme="minorHAnsi" w:cstheme="minorHAnsi" w:hint="eastAsia"/>
          <w:sz w:val="22"/>
        </w:rPr>
        <w:t>請提供所有原料供應商簽訂之</w:t>
      </w:r>
      <w:r w:rsidR="00D71A05" w:rsidRPr="005B709B">
        <w:rPr>
          <w:rFonts w:asciiTheme="minorHAnsi" w:hAnsiTheme="minorHAnsi" w:cstheme="minorHAnsi" w:hint="eastAsia"/>
          <w:sz w:val="22"/>
        </w:rPr>
        <w:t>「</w:t>
      </w:r>
      <w:r w:rsidRPr="005B709B">
        <w:rPr>
          <w:rFonts w:asciiTheme="minorHAnsi" w:hAnsiTheme="minorHAnsi" w:cstheme="minorHAnsi" w:hint="eastAsia"/>
          <w:sz w:val="22"/>
        </w:rPr>
        <w:t>台灣優良食品驗證附加方案</w:t>
      </w:r>
      <w:r w:rsidRPr="005B709B">
        <w:rPr>
          <w:rFonts w:asciiTheme="minorHAnsi" w:hAnsiTheme="minorHAnsi" w:cstheme="minorHAnsi"/>
          <w:sz w:val="22"/>
        </w:rPr>
        <w:t>-TQF Clean</w:t>
      </w:r>
      <w:r w:rsidRPr="005B709B">
        <w:rPr>
          <w:rFonts w:asciiTheme="minorHAnsi" w:hAnsiTheme="minorHAnsi" w:cstheme="minorHAnsi" w:hint="eastAsia"/>
          <w:sz w:val="22"/>
        </w:rPr>
        <w:t>驗證產品原料標示保證聲明書</w:t>
      </w:r>
      <w:r w:rsidR="00D71A05" w:rsidRPr="005B709B">
        <w:rPr>
          <w:rFonts w:asciiTheme="minorHAnsi" w:hAnsiTheme="minorHAnsi" w:cstheme="minorHAnsi" w:hint="eastAsia"/>
          <w:sz w:val="22"/>
        </w:rPr>
        <w:t>」</w:t>
      </w:r>
      <w:r w:rsidRPr="004A41DA">
        <w:rPr>
          <w:rFonts w:asciiTheme="minorHAnsi" w:hAnsiTheme="minorHAnsi" w:cstheme="minorHAnsi" w:hint="eastAsia"/>
          <w:sz w:val="22"/>
        </w:rPr>
        <w:t>，每供應</w:t>
      </w:r>
      <w:r w:rsidR="00F75020" w:rsidRPr="004A41DA">
        <w:rPr>
          <w:rFonts w:asciiTheme="minorHAnsi" w:hAnsiTheme="minorHAnsi" w:cstheme="minorHAnsi" w:hint="eastAsia"/>
          <w:sz w:val="22"/>
        </w:rPr>
        <w:t>商</w:t>
      </w:r>
      <w:r w:rsidRPr="004A41DA">
        <w:rPr>
          <w:rFonts w:asciiTheme="minorHAnsi" w:hAnsiTheme="minorHAnsi" w:cstheme="minorHAnsi" w:hint="eastAsia"/>
          <w:sz w:val="22"/>
        </w:rPr>
        <w:t>僅需簽訂一次，</w:t>
      </w:r>
      <w:r w:rsidRPr="004A41DA">
        <w:rPr>
          <w:rFonts w:asciiTheme="minorHAnsi" w:hAnsiTheme="minorHAnsi" w:cstheme="minorHAnsi" w:hint="eastAsia"/>
          <w:b/>
          <w:sz w:val="22"/>
          <w:u w:val="single"/>
        </w:rPr>
        <w:t>聲明書得共用</w:t>
      </w:r>
      <w:r w:rsidRPr="004A41DA">
        <w:rPr>
          <w:rFonts w:asciiTheme="minorHAnsi" w:hAnsiTheme="minorHAnsi" w:cstheme="minorHAnsi" w:hint="eastAsia"/>
          <w:sz w:val="22"/>
        </w:rPr>
        <w:t>。</w:t>
      </w:r>
    </w:p>
    <w:sectPr w:rsidR="00DB0DA8" w:rsidRPr="004A41DA" w:rsidSect="00A9063C">
      <w:type w:val="continuous"/>
      <w:pgSz w:w="16838" w:h="11906" w:orient="landscape"/>
      <w:pgMar w:top="720" w:right="720" w:bottom="720" w:left="720" w:header="567" w:footer="567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579D" w14:textId="77777777" w:rsidR="00E83D7D" w:rsidRDefault="00E83D7D" w:rsidP="00B80600">
      <w:pPr>
        <w:spacing w:line="240" w:lineRule="auto"/>
      </w:pPr>
      <w:r>
        <w:separator/>
      </w:r>
    </w:p>
  </w:endnote>
  <w:endnote w:type="continuationSeparator" w:id="0">
    <w:p w14:paraId="0FC32B74" w14:textId="77777777" w:rsidR="00E83D7D" w:rsidRDefault="00E83D7D" w:rsidP="00B806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18009" w14:textId="107DE8B9" w:rsidR="00B80600" w:rsidRPr="00F52F5E" w:rsidRDefault="00B80600" w:rsidP="00FD32AB">
    <w:pPr>
      <w:pStyle w:val="a5"/>
      <w:tabs>
        <w:tab w:val="clear" w:pos="4153"/>
        <w:tab w:val="clear" w:pos="8306"/>
        <w:tab w:val="left" w:pos="6360"/>
      </w:tabs>
      <w:spacing w:line="240" w:lineRule="auto"/>
      <w:rPr>
        <w:rFonts w:ascii="Calibri" w:hAnsi="Calibri" w:cs="Calibri"/>
      </w:rPr>
    </w:pPr>
    <w:r>
      <w:rPr>
        <w:rFonts w:hint="eastAsia"/>
      </w:rPr>
      <w:t>台灣優良食品發展協會版權所有</w:t>
    </w:r>
    <w:r>
      <w:ptab w:relativeTo="margin" w:alignment="center" w:leader="none"/>
    </w:r>
    <w:r w:rsidRPr="00F52F5E">
      <w:rPr>
        <w:rFonts w:asciiTheme="minorHAnsi" w:hAnsiTheme="minorHAnsi" w:cstheme="minorHAnsi"/>
      </w:rPr>
      <w:fldChar w:fldCharType="begin"/>
    </w:r>
    <w:r w:rsidRPr="00F52F5E">
      <w:rPr>
        <w:rFonts w:asciiTheme="minorHAnsi" w:hAnsiTheme="minorHAnsi" w:cstheme="minorHAnsi"/>
      </w:rPr>
      <w:instrText xml:space="preserve"> PAGE  \* Arabic  \* MERGEFORMAT </w:instrText>
    </w:r>
    <w:r w:rsidRPr="00F52F5E">
      <w:rPr>
        <w:rFonts w:asciiTheme="minorHAnsi" w:hAnsiTheme="minorHAnsi" w:cstheme="minorHAnsi"/>
      </w:rPr>
      <w:fldChar w:fldCharType="separate"/>
    </w:r>
    <w:r w:rsidR="00F877A4" w:rsidRPr="00F52F5E">
      <w:rPr>
        <w:rFonts w:asciiTheme="minorHAnsi" w:hAnsiTheme="minorHAnsi" w:cstheme="minorHAnsi"/>
        <w:noProof/>
      </w:rPr>
      <w:t>1</w:t>
    </w:r>
    <w:r w:rsidRPr="00F52F5E">
      <w:rPr>
        <w:rFonts w:asciiTheme="minorHAnsi" w:hAnsiTheme="minorHAnsi" w:cstheme="minorHAnsi"/>
      </w:rPr>
      <w:fldChar w:fldCharType="end"/>
    </w:r>
    <w:r w:rsidRPr="00F52F5E">
      <w:rPr>
        <w:rFonts w:asciiTheme="minorHAnsi" w:hAnsiTheme="minorHAnsi" w:cstheme="minorHAnsi"/>
      </w:rPr>
      <w:t xml:space="preserve"> / </w:t>
    </w:r>
    <w:r w:rsidR="006C617A" w:rsidRPr="00F52F5E">
      <w:rPr>
        <w:rFonts w:asciiTheme="minorHAnsi" w:hAnsiTheme="minorHAnsi" w:cstheme="minorHAnsi"/>
        <w:noProof/>
      </w:rPr>
      <w:fldChar w:fldCharType="begin"/>
    </w:r>
    <w:r w:rsidR="006C617A" w:rsidRPr="00F52F5E">
      <w:rPr>
        <w:rFonts w:asciiTheme="minorHAnsi" w:hAnsiTheme="minorHAnsi" w:cstheme="minorHAnsi"/>
        <w:noProof/>
      </w:rPr>
      <w:instrText xml:space="preserve"> NUMPAGES  \* Arabic  \* MERGEFORMAT </w:instrText>
    </w:r>
    <w:r w:rsidR="006C617A" w:rsidRPr="00F52F5E">
      <w:rPr>
        <w:rFonts w:asciiTheme="minorHAnsi" w:hAnsiTheme="minorHAnsi" w:cstheme="minorHAnsi"/>
        <w:noProof/>
      </w:rPr>
      <w:fldChar w:fldCharType="separate"/>
    </w:r>
    <w:r w:rsidR="00F877A4" w:rsidRPr="00F52F5E">
      <w:rPr>
        <w:rFonts w:asciiTheme="minorHAnsi" w:hAnsiTheme="minorHAnsi" w:cstheme="minorHAnsi"/>
        <w:noProof/>
      </w:rPr>
      <w:t>2</w:t>
    </w:r>
    <w:r w:rsidR="006C617A" w:rsidRPr="00F52F5E">
      <w:rPr>
        <w:rFonts w:asciiTheme="minorHAnsi" w:hAnsiTheme="minorHAnsi" w:cstheme="minorHAnsi"/>
        <w:noProof/>
      </w:rPr>
      <w:fldChar w:fldCharType="end"/>
    </w:r>
    <w:r w:rsidRPr="00F52F5E">
      <w:rPr>
        <w:rFonts w:asciiTheme="minorHAnsi" w:hAnsiTheme="minorHAnsi" w:cstheme="minorHAnsi"/>
      </w:rPr>
      <w:t xml:space="preserve">  </w:t>
    </w:r>
    <w:r>
      <w:ptab w:relativeTo="margin" w:alignment="right" w:leader="none"/>
    </w:r>
    <w:r w:rsidR="00F06355" w:rsidRPr="00F52F5E">
      <w:rPr>
        <w:rFonts w:ascii="Calibri" w:hAnsi="Calibri" w:cs="Calibri"/>
      </w:rPr>
      <w:t>TQF-PCS-301-02</w:t>
    </w:r>
    <w:r w:rsidR="003D2D8C" w:rsidRPr="00F52F5E">
      <w:rPr>
        <w:rFonts w:ascii="Calibri" w:hAnsi="Calibri" w:cs="Calibri"/>
      </w:rPr>
      <w:t>(</w:t>
    </w:r>
    <w:r w:rsidR="00AB421A" w:rsidRPr="00F52F5E">
      <w:rPr>
        <w:rFonts w:ascii="Calibri" w:hAnsi="Calibri" w:cs="Calibri"/>
      </w:rPr>
      <w:t>1.</w:t>
    </w:r>
    <w:r w:rsidR="003D2D8C" w:rsidRPr="00F52F5E">
      <w:rPr>
        <w:rFonts w:ascii="Calibri" w:hAnsi="Calibri" w:cs="Calibri"/>
      </w:rPr>
      <w:t>1</w:t>
    </w:r>
    <w:r w:rsidR="00C92C2D" w:rsidRPr="00F52F5E">
      <w:rPr>
        <w:rFonts w:ascii="Calibri" w:hAnsi="Calibri" w:cs="Calibri"/>
      </w:rPr>
      <w:t>)</w:t>
    </w:r>
  </w:p>
  <w:p w14:paraId="7BF99030" w14:textId="137EBAA9" w:rsidR="00C92C2D" w:rsidRPr="00F52F5E" w:rsidRDefault="008316D9" w:rsidP="00FD32AB">
    <w:pPr>
      <w:pStyle w:val="a5"/>
      <w:tabs>
        <w:tab w:val="clear" w:pos="4153"/>
        <w:tab w:val="clear" w:pos="8306"/>
        <w:tab w:val="left" w:pos="6360"/>
      </w:tabs>
      <w:spacing w:line="240" w:lineRule="auto"/>
      <w:jc w:val="right"/>
      <w:rPr>
        <w:rFonts w:ascii="Calibri" w:hAnsi="Calibri" w:cs="Calibri"/>
      </w:rPr>
    </w:pPr>
    <w:r w:rsidRPr="00F52F5E">
      <w:rPr>
        <w:rFonts w:ascii="Calibri" w:hAnsi="Calibri" w:cs="Calibri"/>
      </w:rPr>
      <w:t>202</w:t>
    </w:r>
    <w:r w:rsidR="00AB421A" w:rsidRPr="00F52F5E">
      <w:rPr>
        <w:rFonts w:ascii="Calibri" w:hAnsi="Calibri" w:cs="Calibri"/>
      </w:rPr>
      <w:t>3</w:t>
    </w:r>
    <w:r w:rsidR="00E07FB5" w:rsidRPr="00F52F5E">
      <w:rPr>
        <w:rFonts w:ascii="Calibri" w:hAnsi="Calibri" w:cs="Calibri"/>
      </w:rPr>
      <w:t>/</w:t>
    </w:r>
    <w:r w:rsidR="00C20630">
      <w:rPr>
        <w:rFonts w:ascii="Calibri" w:hAnsi="Calibri" w:cs="Calibri" w:hint="eastAsia"/>
      </w:rPr>
      <w:t>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50472" w14:textId="77777777" w:rsidR="00E83D7D" w:rsidRDefault="00E83D7D" w:rsidP="00B80600">
      <w:pPr>
        <w:spacing w:line="240" w:lineRule="auto"/>
      </w:pPr>
      <w:r>
        <w:separator/>
      </w:r>
    </w:p>
  </w:footnote>
  <w:footnote w:type="continuationSeparator" w:id="0">
    <w:p w14:paraId="7FDF029B" w14:textId="77777777" w:rsidR="00E83D7D" w:rsidRDefault="00E83D7D" w:rsidP="00B806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AF214" w14:textId="4CDA3927" w:rsidR="00A821B4" w:rsidRDefault="00936FDD" w:rsidP="00936FDD">
    <w:pPr>
      <w:pStyle w:val="a3"/>
      <w:jc w:val="center"/>
    </w:pPr>
    <w:r>
      <w:rPr>
        <w:noProof/>
      </w:rPr>
      <w:drawing>
        <wp:inline distT="0" distB="0" distL="0" distR="0" wp14:anchorId="4AACA551" wp14:editId="64203328">
          <wp:extent cx="3113405" cy="638175"/>
          <wp:effectExtent l="0" t="0" r="0" b="9525"/>
          <wp:docPr id="3" name="圖片 3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B9F4DAB"/>
    <w:multiLevelType w:val="hybridMultilevel"/>
    <w:tmpl w:val="77C665A2"/>
    <w:lvl w:ilvl="0" w:tplc="FB802B9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7B14C0F"/>
    <w:multiLevelType w:val="hybridMultilevel"/>
    <w:tmpl w:val="0F9E5E6E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A3C2B46"/>
    <w:multiLevelType w:val="hybridMultilevel"/>
    <w:tmpl w:val="987A210E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829398156">
    <w:abstractNumId w:val="0"/>
  </w:num>
  <w:num w:numId="2" w16cid:durableId="804472351">
    <w:abstractNumId w:val="1"/>
  </w:num>
  <w:num w:numId="3" w16cid:durableId="424421613">
    <w:abstractNumId w:val="2"/>
  </w:num>
  <w:num w:numId="4" w16cid:durableId="1942955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bUwNjY3MTSwMDVW0lEKTi0uzszPAymwrAUAHHJT0ywAAAA="/>
  </w:docVars>
  <w:rsids>
    <w:rsidRoot w:val="00B80600"/>
    <w:rsid w:val="000269F1"/>
    <w:rsid w:val="00081446"/>
    <w:rsid w:val="00085C2F"/>
    <w:rsid w:val="000A16CD"/>
    <w:rsid w:val="000C21D3"/>
    <w:rsid w:val="000E4B42"/>
    <w:rsid w:val="001052B8"/>
    <w:rsid w:val="00111987"/>
    <w:rsid w:val="00126351"/>
    <w:rsid w:val="00136D04"/>
    <w:rsid w:val="0018629F"/>
    <w:rsid w:val="00194980"/>
    <w:rsid w:val="001D2EC4"/>
    <w:rsid w:val="00210FD6"/>
    <w:rsid w:val="0023413B"/>
    <w:rsid w:val="0024570D"/>
    <w:rsid w:val="00261AD6"/>
    <w:rsid w:val="002865C5"/>
    <w:rsid w:val="00290A32"/>
    <w:rsid w:val="002A4499"/>
    <w:rsid w:val="002B39D0"/>
    <w:rsid w:val="002D6DC6"/>
    <w:rsid w:val="002E2ED7"/>
    <w:rsid w:val="00323710"/>
    <w:rsid w:val="003341E3"/>
    <w:rsid w:val="003430CA"/>
    <w:rsid w:val="00347F16"/>
    <w:rsid w:val="00374294"/>
    <w:rsid w:val="003762B2"/>
    <w:rsid w:val="003766CB"/>
    <w:rsid w:val="0038656B"/>
    <w:rsid w:val="003922D5"/>
    <w:rsid w:val="00397BDE"/>
    <w:rsid w:val="003C45AF"/>
    <w:rsid w:val="003D2D8C"/>
    <w:rsid w:val="003E4694"/>
    <w:rsid w:val="00414B91"/>
    <w:rsid w:val="00416A8D"/>
    <w:rsid w:val="004606A6"/>
    <w:rsid w:val="004623D2"/>
    <w:rsid w:val="004875AB"/>
    <w:rsid w:val="00495B1A"/>
    <w:rsid w:val="004A41DA"/>
    <w:rsid w:val="004A4715"/>
    <w:rsid w:val="004D6AE3"/>
    <w:rsid w:val="004F757A"/>
    <w:rsid w:val="00513DCD"/>
    <w:rsid w:val="005271AE"/>
    <w:rsid w:val="005468A9"/>
    <w:rsid w:val="0057435D"/>
    <w:rsid w:val="0058270F"/>
    <w:rsid w:val="005B709B"/>
    <w:rsid w:val="005C02E8"/>
    <w:rsid w:val="005E0652"/>
    <w:rsid w:val="005F31F6"/>
    <w:rsid w:val="006165DA"/>
    <w:rsid w:val="006171CF"/>
    <w:rsid w:val="006508CF"/>
    <w:rsid w:val="00676603"/>
    <w:rsid w:val="006812EF"/>
    <w:rsid w:val="006C617A"/>
    <w:rsid w:val="006D28E3"/>
    <w:rsid w:val="00734AC3"/>
    <w:rsid w:val="00744D32"/>
    <w:rsid w:val="007511D3"/>
    <w:rsid w:val="0075220E"/>
    <w:rsid w:val="007623CC"/>
    <w:rsid w:val="00765037"/>
    <w:rsid w:val="00782217"/>
    <w:rsid w:val="00794ACA"/>
    <w:rsid w:val="007D5C6F"/>
    <w:rsid w:val="007E0A38"/>
    <w:rsid w:val="007E7455"/>
    <w:rsid w:val="008072CE"/>
    <w:rsid w:val="008316D9"/>
    <w:rsid w:val="00837037"/>
    <w:rsid w:val="00846CF9"/>
    <w:rsid w:val="008B1F29"/>
    <w:rsid w:val="008E4798"/>
    <w:rsid w:val="008E7E4C"/>
    <w:rsid w:val="00912CE5"/>
    <w:rsid w:val="00936FDD"/>
    <w:rsid w:val="009431D8"/>
    <w:rsid w:val="00945585"/>
    <w:rsid w:val="009500CA"/>
    <w:rsid w:val="00987375"/>
    <w:rsid w:val="009B460C"/>
    <w:rsid w:val="009E4D66"/>
    <w:rsid w:val="00A046B6"/>
    <w:rsid w:val="00A1532E"/>
    <w:rsid w:val="00A2158B"/>
    <w:rsid w:val="00A2206F"/>
    <w:rsid w:val="00A3159D"/>
    <w:rsid w:val="00A70575"/>
    <w:rsid w:val="00A76592"/>
    <w:rsid w:val="00A815C6"/>
    <w:rsid w:val="00A821B4"/>
    <w:rsid w:val="00A9063C"/>
    <w:rsid w:val="00AA422C"/>
    <w:rsid w:val="00AB421A"/>
    <w:rsid w:val="00AC43C6"/>
    <w:rsid w:val="00AC7C24"/>
    <w:rsid w:val="00AF1EB8"/>
    <w:rsid w:val="00B12CE5"/>
    <w:rsid w:val="00B340E9"/>
    <w:rsid w:val="00B4699B"/>
    <w:rsid w:val="00B57E48"/>
    <w:rsid w:val="00B80600"/>
    <w:rsid w:val="00B90A77"/>
    <w:rsid w:val="00BA62C8"/>
    <w:rsid w:val="00BB0148"/>
    <w:rsid w:val="00BB616A"/>
    <w:rsid w:val="00BD21C0"/>
    <w:rsid w:val="00C20630"/>
    <w:rsid w:val="00C612D9"/>
    <w:rsid w:val="00C61EC0"/>
    <w:rsid w:val="00C63E71"/>
    <w:rsid w:val="00C80292"/>
    <w:rsid w:val="00C92C2D"/>
    <w:rsid w:val="00CA3B7D"/>
    <w:rsid w:val="00CA4D30"/>
    <w:rsid w:val="00CA6E67"/>
    <w:rsid w:val="00CB2122"/>
    <w:rsid w:val="00CD620C"/>
    <w:rsid w:val="00CE1ABA"/>
    <w:rsid w:val="00CF4BF1"/>
    <w:rsid w:val="00D1388B"/>
    <w:rsid w:val="00D4122A"/>
    <w:rsid w:val="00D46AD7"/>
    <w:rsid w:val="00D5514C"/>
    <w:rsid w:val="00D557B9"/>
    <w:rsid w:val="00D565FE"/>
    <w:rsid w:val="00D71A05"/>
    <w:rsid w:val="00D754EE"/>
    <w:rsid w:val="00D77805"/>
    <w:rsid w:val="00DB0DA8"/>
    <w:rsid w:val="00DC6BE9"/>
    <w:rsid w:val="00DD32EA"/>
    <w:rsid w:val="00DE2020"/>
    <w:rsid w:val="00DF26C0"/>
    <w:rsid w:val="00E065EB"/>
    <w:rsid w:val="00E07AFB"/>
    <w:rsid w:val="00E07FB5"/>
    <w:rsid w:val="00E4343B"/>
    <w:rsid w:val="00E50C1E"/>
    <w:rsid w:val="00E57BD3"/>
    <w:rsid w:val="00E6019D"/>
    <w:rsid w:val="00E83D7D"/>
    <w:rsid w:val="00E87CD0"/>
    <w:rsid w:val="00EB42BE"/>
    <w:rsid w:val="00EE34D9"/>
    <w:rsid w:val="00F06355"/>
    <w:rsid w:val="00F52F5E"/>
    <w:rsid w:val="00F5454E"/>
    <w:rsid w:val="00F646A4"/>
    <w:rsid w:val="00F75020"/>
    <w:rsid w:val="00F86312"/>
    <w:rsid w:val="00F877A4"/>
    <w:rsid w:val="00FD32AB"/>
    <w:rsid w:val="00FE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70F51C8"/>
  <w15:chartTrackingRefBased/>
  <w15:docId w15:val="{3B2205AC-BCA3-489F-B705-D83A634A6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360" w:lineRule="atLeast"/>
        <w:ind w:left="1729" w:hanging="48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40E9"/>
    <w:pPr>
      <w:widowControl w:val="0"/>
      <w:adjustRightInd w:val="0"/>
      <w:ind w:left="0" w:firstLine="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060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B80600"/>
    <w:rPr>
      <w:rFonts w:ascii="Times New Roman" w:eastAsia="標楷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nhideWhenUsed/>
    <w:rsid w:val="00B8060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rsid w:val="00B80600"/>
    <w:rPr>
      <w:rFonts w:ascii="Times New Roman" w:eastAsia="標楷體" w:hAnsi="Times New Roman" w:cs="Times New Roman"/>
      <w:kern w:val="0"/>
      <w:sz w:val="20"/>
      <w:szCs w:val="20"/>
    </w:rPr>
  </w:style>
  <w:style w:type="table" w:styleId="a7">
    <w:name w:val="Table Grid"/>
    <w:basedOn w:val="a1"/>
    <w:uiPriority w:val="39"/>
    <w:rsid w:val="00B8060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97BD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97BDE"/>
    <w:rPr>
      <w:rFonts w:asciiTheme="majorHAnsi" w:eastAsiaTheme="majorEastAsia" w:hAnsiTheme="majorHAnsi" w:cstheme="majorBidi"/>
      <w:kern w:val="0"/>
      <w:sz w:val="18"/>
      <w:szCs w:val="18"/>
    </w:rPr>
  </w:style>
  <w:style w:type="paragraph" w:customStyle="1" w:styleId="11">
    <w:name w:val="1.1"/>
    <w:basedOn w:val="a"/>
    <w:rsid w:val="00744D32"/>
    <w:pPr>
      <w:adjustRightInd/>
      <w:snapToGrid w:val="0"/>
      <w:spacing w:before="120" w:line="240" w:lineRule="auto"/>
      <w:ind w:left="958" w:right="567"/>
      <w:jc w:val="both"/>
      <w:textAlignment w:val="auto"/>
    </w:pPr>
    <w:rPr>
      <w:rFonts w:ascii="Arial" w:hAnsi="Arial"/>
      <w:kern w:val="2"/>
      <w:sz w:val="28"/>
    </w:rPr>
  </w:style>
  <w:style w:type="paragraph" w:styleId="aa">
    <w:name w:val="List Paragraph"/>
    <w:basedOn w:val="a"/>
    <w:uiPriority w:val="34"/>
    <w:qFormat/>
    <w:rsid w:val="00261AD6"/>
    <w:pPr>
      <w:ind w:leftChars="200" w:left="480"/>
    </w:pPr>
  </w:style>
  <w:style w:type="character" w:styleId="ab">
    <w:name w:val="annotation reference"/>
    <w:basedOn w:val="a0"/>
    <w:uiPriority w:val="99"/>
    <w:semiHidden/>
    <w:unhideWhenUsed/>
    <w:rsid w:val="003762B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762B2"/>
  </w:style>
  <w:style w:type="character" w:customStyle="1" w:styleId="ad">
    <w:name w:val="註解文字 字元"/>
    <w:basedOn w:val="a0"/>
    <w:link w:val="ac"/>
    <w:uiPriority w:val="99"/>
    <w:semiHidden/>
    <w:rsid w:val="003762B2"/>
    <w:rPr>
      <w:rFonts w:ascii="Times New Roman" w:eastAsia="標楷體" w:hAnsi="Times New Roman" w:cs="Times New Roman"/>
      <w:kern w:val="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762B2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3762B2"/>
    <w:rPr>
      <w:rFonts w:ascii="Times New Roman" w:eastAsia="標楷體" w:hAnsi="Times New Roman" w:cs="Times New Roman"/>
      <w:b/>
      <w:bCs/>
      <w:kern w:val="0"/>
      <w:szCs w:val="20"/>
    </w:rPr>
  </w:style>
  <w:style w:type="paragraph" w:styleId="af0">
    <w:name w:val="Revision"/>
    <w:hidden/>
    <w:uiPriority w:val="99"/>
    <w:semiHidden/>
    <w:rsid w:val="00936FDD"/>
    <w:pPr>
      <w:spacing w:line="240" w:lineRule="auto"/>
      <w:ind w:left="0" w:firstLine="0"/>
    </w:pPr>
    <w:rPr>
      <w:rFonts w:ascii="Times New Roman" w:eastAsia="標楷體" w:hAnsi="Times New Roman" w:cs="Times New Roman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6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FDB56-4706-4C8D-BADC-700FC61DA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35</Words>
  <Characters>488</Characters>
  <Application>Microsoft Office Word</Application>
  <DocSecurity>0</DocSecurity>
  <Lines>54</Lines>
  <Paragraphs>54</Paragraphs>
  <ScaleCrop>false</ScaleCrop>
  <Company>TQFA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2(1.1)_台灣優良食品驗證附加方案-TQF Clean驗證產品新增及變更申請表_Final</dc:title>
  <dc:subject/>
  <dc:creator>TQFA</dc:creator>
  <cp:keywords/>
  <dc:description/>
  <cp:lastModifiedBy>TQF驗證服務組-林芳瑜</cp:lastModifiedBy>
  <cp:revision>16</cp:revision>
  <cp:lastPrinted>2023-06-17T02:45:00Z</cp:lastPrinted>
  <dcterms:created xsi:type="dcterms:W3CDTF">2021-08-20T07:06:00Z</dcterms:created>
  <dcterms:modified xsi:type="dcterms:W3CDTF">2023-08-10T03:25:00Z</dcterms:modified>
</cp:coreProperties>
</file>